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70AB4" w:rsidRPr="008163F7" w14:paraId="5E33B36A" w14:textId="77777777" w:rsidTr="00600229">
        <w:tc>
          <w:tcPr>
            <w:tcW w:w="4675" w:type="dxa"/>
          </w:tcPr>
          <w:p w14:paraId="450960AC" w14:textId="77777777" w:rsidR="00270AB4" w:rsidRDefault="00270AB4" w:rsidP="008E7D19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CITY OF MIRAMICHI </w:t>
            </w:r>
          </w:p>
          <w:p w14:paraId="13CE7816" w14:textId="77777777" w:rsidR="00270AB4" w:rsidRDefault="00270AB4" w:rsidP="008E7D19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8C017A">
              <w:rPr>
                <w:rFonts w:ascii="Arial" w:hAnsi="Arial" w:cs="Arial"/>
                <w:b/>
                <w:color w:val="000000" w:themeColor="text1"/>
              </w:rPr>
              <w:t xml:space="preserve">PLANNING REVIEW </w:t>
            </w:r>
          </w:p>
          <w:p w14:paraId="72E1900C" w14:textId="77777777" w:rsidR="00270AB4" w:rsidRPr="008C017A" w:rsidRDefault="00270AB4" w:rsidP="008E7D19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8C017A">
              <w:rPr>
                <w:rFonts w:ascii="Arial" w:hAnsi="Arial" w:cs="Arial"/>
                <w:b/>
                <w:color w:val="000000" w:themeColor="text1"/>
              </w:rPr>
              <w:t>AND ADJUSTMENT COMMITTEE (PRAC</w:t>
            </w:r>
            <w:r w:rsidRPr="008C017A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)</w:t>
            </w:r>
          </w:p>
          <w:p w14:paraId="52601511" w14:textId="7F0396B2" w:rsidR="00270AB4" w:rsidRPr="008C017A" w:rsidRDefault="00270AB4" w:rsidP="003D48E1">
            <w:pPr>
              <w:spacing w:before="1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eeting Agenda</w:t>
            </w:r>
            <w:r w:rsidRPr="008C017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202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5-</w:t>
            </w:r>
            <w:r w:rsidR="001D2853"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</w:p>
          <w:p w14:paraId="4B151EFE" w14:textId="2A183E3C" w:rsidR="00270AB4" w:rsidRPr="008C017A" w:rsidRDefault="00285DC4" w:rsidP="003D48E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dnesday</w:t>
            </w:r>
            <w:r w:rsidR="00270AB4" w:rsidRPr="00537D6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June 25</w:t>
            </w:r>
            <w:r w:rsidRPr="00285DC4">
              <w:rPr>
                <w:rFonts w:ascii="Arial" w:hAnsi="Arial" w:cs="Arial"/>
                <w:b/>
                <w:bCs/>
                <w:sz w:val="22"/>
                <w:szCs w:val="22"/>
                <w:vertAlign w:val="superscript"/>
              </w:rPr>
              <w:t>th</w:t>
            </w:r>
            <w:r w:rsidR="00270AB4"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, 2025, at</w:t>
            </w:r>
            <w:r w:rsidR="00270AB4" w:rsidRPr="005B512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2pm</w:t>
            </w:r>
          </w:p>
          <w:p w14:paraId="0452CCBF" w14:textId="77777777" w:rsidR="00270AB4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6F53D87">
              <w:rPr>
                <w:rFonts w:ascii="Arial" w:hAnsi="Arial" w:cs="Arial"/>
                <w:sz w:val="22"/>
                <w:szCs w:val="22"/>
              </w:rPr>
              <w:t>GMSC Boardroom, 1773 Water Street (lower level, accessible from Loggie Drive), Miramichi</w:t>
            </w:r>
          </w:p>
          <w:p w14:paraId="5948B2B9" w14:textId="77777777" w:rsidR="005F3ED2" w:rsidRDefault="005F3ED2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9B7E376" w14:textId="4CEC58CF" w:rsidR="005F3ED2" w:rsidRPr="005F3ED2" w:rsidRDefault="005F3ED2" w:rsidP="005F3ED2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MS Teams Link: </w:t>
            </w:r>
            <w:hyperlink r:id="rId11" w:tgtFrame="_blank" w:tooltip="Meeting join link" w:history="1">
              <w:r w:rsidRPr="005F3ED2">
                <w:rPr>
                  <w:rStyle w:val="Hyperlink"/>
                  <w:rFonts w:ascii="Arial" w:hAnsi="Arial" w:cs="Arial"/>
                  <w:b/>
                  <w:bCs/>
                  <w:sz w:val="22"/>
                  <w:szCs w:val="22"/>
                </w:rPr>
                <w:t>Join the meeting now</w:t>
              </w:r>
            </w:hyperlink>
            <w:r w:rsidRPr="005F3ED2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1E9E265F" w14:textId="77777777" w:rsidR="005F3ED2" w:rsidRPr="005F3ED2" w:rsidRDefault="005F3ED2" w:rsidP="005F3ED2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5F3ED2">
              <w:rPr>
                <w:rFonts w:ascii="Arial" w:hAnsi="Arial" w:cs="Arial"/>
                <w:bCs/>
                <w:sz w:val="22"/>
                <w:szCs w:val="22"/>
              </w:rPr>
              <w:t xml:space="preserve">Meeting ID: 240 607 435 507 6 </w:t>
            </w:r>
          </w:p>
          <w:p w14:paraId="3432D1C5" w14:textId="77777777" w:rsidR="005F3ED2" w:rsidRPr="005F3ED2" w:rsidRDefault="005F3ED2" w:rsidP="005F3ED2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5F3ED2">
              <w:rPr>
                <w:rFonts w:ascii="Arial" w:hAnsi="Arial" w:cs="Arial"/>
                <w:bCs/>
                <w:sz w:val="22"/>
                <w:szCs w:val="22"/>
              </w:rPr>
              <w:t xml:space="preserve">Passcode: 99gv7Up7 </w:t>
            </w:r>
          </w:p>
          <w:p w14:paraId="60AD8AB3" w14:textId="38882037" w:rsidR="00270AB4" w:rsidRDefault="008E7D19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8E7D1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675" w:type="dxa"/>
          </w:tcPr>
          <w:p w14:paraId="73EE48EF" w14:textId="77777777" w:rsidR="00DD4D5B" w:rsidRPr="003B7BDF" w:rsidRDefault="00DD4D5B" w:rsidP="008E7D19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3B7BDF">
              <w:rPr>
                <w:rFonts w:ascii="Arial" w:hAnsi="Arial" w:cs="Arial"/>
                <w:b/>
                <w:color w:val="000000" w:themeColor="text1"/>
                <w:lang w:val="fr-CA"/>
              </w:rPr>
              <w:t>VILLE DE MIRAMICHI</w:t>
            </w:r>
          </w:p>
          <w:p w14:paraId="4094818C" w14:textId="77777777" w:rsidR="00270AB4" w:rsidRPr="003B7BDF" w:rsidRDefault="00DD4D5B" w:rsidP="008E7D19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3B7BDF">
              <w:rPr>
                <w:rFonts w:ascii="Arial" w:hAnsi="Arial" w:cs="Arial"/>
                <w:b/>
                <w:color w:val="000000" w:themeColor="text1"/>
                <w:lang w:val="fr-CA"/>
              </w:rPr>
              <w:t>COMITÉ DE RÉVISION DE LA PLANIFICATION (CRP)</w:t>
            </w:r>
          </w:p>
          <w:p w14:paraId="26878134" w14:textId="5EDEB6C2" w:rsidR="003D48E1" w:rsidRPr="003B7BDF" w:rsidRDefault="003D48E1" w:rsidP="003D48E1">
            <w:pPr>
              <w:spacing w:before="160"/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>Ordre du jour de la réunion 2025-</w:t>
            </w:r>
            <w:r w:rsidR="00B3395D">
              <w:rPr>
                <w:rFonts w:ascii="Arial" w:hAnsi="Arial" w:cs="Arial"/>
                <w:b/>
                <w:sz w:val="22"/>
                <w:szCs w:val="22"/>
                <w:lang w:val="fr-CA"/>
              </w:rPr>
              <w:t>4</w:t>
            </w: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</w:p>
          <w:p w14:paraId="3608C70A" w14:textId="1EEA260A" w:rsidR="003D48E1" w:rsidRPr="003B7BDF" w:rsidRDefault="003D48E1" w:rsidP="003D48E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Le </w:t>
            </w:r>
            <w:r w:rsidR="008534C5">
              <w:rPr>
                <w:rFonts w:ascii="Arial" w:hAnsi="Arial" w:cs="Arial"/>
                <w:b/>
                <w:sz w:val="22"/>
                <w:szCs w:val="22"/>
                <w:lang w:val="fr-CA"/>
              </w:rPr>
              <w:t>mercredi juin 25</w:t>
            </w: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2025 à 1</w:t>
            </w:r>
            <w:r w:rsidR="001D2853">
              <w:rPr>
                <w:rFonts w:ascii="Arial" w:hAnsi="Arial" w:cs="Arial"/>
                <w:b/>
                <w:sz w:val="22"/>
                <w:szCs w:val="22"/>
                <w:lang w:val="fr-CA"/>
              </w:rPr>
              <w:t>4</w:t>
            </w: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h</w:t>
            </w:r>
          </w:p>
          <w:p w14:paraId="7085D132" w14:textId="5BE8B7AF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sz w:val="22"/>
                <w:szCs w:val="22"/>
                <w:lang w:val="fr-CA"/>
              </w:rPr>
              <w:t xml:space="preserve">Salle du conseil de la CSGM, 1773, rue Water (niveau inférieur, accessible par la promenade </w:t>
            </w:r>
            <w:proofErr w:type="spellStart"/>
            <w:r w:rsidRPr="003B7BDF">
              <w:rPr>
                <w:rFonts w:ascii="Arial" w:hAnsi="Arial" w:cs="Arial"/>
                <w:sz w:val="22"/>
                <w:szCs w:val="22"/>
                <w:lang w:val="fr-CA"/>
              </w:rPr>
              <w:t>Loggie</w:t>
            </w:r>
            <w:proofErr w:type="spellEnd"/>
            <w:r w:rsidRPr="003B7BDF">
              <w:rPr>
                <w:rFonts w:ascii="Arial" w:hAnsi="Arial" w:cs="Arial"/>
                <w:sz w:val="22"/>
                <w:szCs w:val="22"/>
                <w:lang w:val="fr-CA"/>
              </w:rPr>
              <w:t>), Miramichi</w:t>
            </w:r>
          </w:p>
          <w:p w14:paraId="5E487F14" w14:textId="77777777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</w:p>
          <w:p w14:paraId="58B768F8" w14:textId="58A8001A" w:rsidR="003D48E1" w:rsidRPr="008E7D19" w:rsidRDefault="003D48E1" w:rsidP="003D48E1">
            <w:pPr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8E7D19">
              <w:rPr>
                <w:rFonts w:ascii="Arial" w:hAnsi="Arial" w:cs="Arial"/>
                <w:sz w:val="22"/>
                <w:szCs w:val="22"/>
                <w:lang w:val="fr-CA"/>
              </w:rPr>
              <w:t>Lien MS Teams :</w:t>
            </w:r>
            <w:r w:rsidR="00EC4163"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  <w:hyperlink r:id="rId12" w:history="1">
              <w:r w:rsidRPr="008E7D19">
                <w:rPr>
                  <w:rStyle w:val="Hyperlink"/>
                  <w:rFonts w:ascii="Arial" w:eastAsia="Times New Roman" w:hAnsi="Arial" w:cs="Arial"/>
                  <w:b/>
                  <w:sz w:val="22"/>
                  <w:szCs w:val="22"/>
                  <w:lang w:val="fr-CA"/>
                </w:rPr>
                <w:t>Joindre la réunion maintenant</w:t>
              </w:r>
            </w:hyperlink>
          </w:p>
          <w:p w14:paraId="0F42CB09" w14:textId="45EA321D" w:rsidR="003D48E1" w:rsidRPr="008E7D19" w:rsidRDefault="003D48E1" w:rsidP="003D48E1">
            <w:pPr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8E7D19">
              <w:rPr>
                <w:rFonts w:ascii="Arial" w:hAnsi="Arial" w:cs="Arial"/>
                <w:sz w:val="22"/>
                <w:szCs w:val="22"/>
                <w:lang w:val="fr-CA"/>
              </w:rPr>
              <w:t xml:space="preserve">ID de la réunion : </w:t>
            </w:r>
            <w:r w:rsidR="00687859" w:rsidRPr="008163F7">
              <w:rPr>
                <w:rFonts w:ascii="Arial" w:hAnsi="Arial" w:cs="Arial"/>
                <w:sz w:val="22"/>
                <w:szCs w:val="22"/>
                <w:lang w:val="fr-CA"/>
              </w:rPr>
              <w:t>240 607 435 507 6</w:t>
            </w:r>
          </w:p>
          <w:p w14:paraId="7CAEEFD5" w14:textId="2F768E58" w:rsidR="00DD4D5B" w:rsidRPr="003B7BDF" w:rsidRDefault="003D48E1" w:rsidP="003D48E1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8E7D19">
              <w:rPr>
                <w:rFonts w:ascii="Arial" w:hAnsi="Arial" w:cs="Arial"/>
                <w:sz w:val="22"/>
                <w:szCs w:val="22"/>
                <w:lang w:val="fr-CA"/>
              </w:rPr>
              <w:t xml:space="preserve">Code d’accès : </w:t>
            </w:r>
            <w:r w:rsidR="00687859" w:rsidRPr="008163F7">
              <w:rPr>
                <w:rFonts w:ascii="Arial" w:hAnsi="Arial" w:cs="Arial"/>
                <w:sz w:val="22"/>
                <w:szCs w:val="22"/>
                <w:lang w:val="fr-CA"/>
              </w:rPr>
              <w:t>99gv7Up7</w:t>
            </w:r>
          </w:p>
        </w:tc>
      </w:tr>
    </w:tbl>
    <w:p w14:paraId="574D2676" w14:textId="6CE6157C" w:rsidR="00A72C51" w:rsidRPr="003B7BDF" w:rsidRDefault="00A72C5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sz w:val="22"/>
          <w:szCs w:val="22"/>
          <w:lang w:val="fr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78459E" w14:paraId="370CB594" w14:textId="77777777" w:rsidTr="0078459E">
        <w:tc>
          <w:tcPr>
            <w:tcW w:w="4675" w:type="dxa"/>
          </w:tcPr>
          <w:p w14:paraId="1D6343D6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PPROVAL OF AGENDA</w:t>
            </w:r>
          </w:p>
          <w:p w14:paraId="042E3C84" w14:textId="518FB40B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APPROVAL OF MEETING MINUTES </w:t>
            </w:r>
            <w:r w:rsidRPr="00855F21">
              <w:rPr>
                <w:rFonts w:ascii="Arial" w:hAnsi="Arial" w:cs="Arial"/>
                <w:sz w:val="22"/>
                <w:szCs w:val="22"/>
                <w:lang w:val="en-CA"/>
              </w:rPr>
              <w:t>(Meeting 2025-</w:t>
            </w:r>
            <w:r w:rsidR="00796E78">
              <w:rPr>
                <w:rFonts w:ascii="Arial" w:hAnsi="Arial" w:cs="Arial"/>
                <w:sz w:val="22"/>
                <w:szCs w:val="22"/>
                <w:lang w:val="en-CA"/>
              </w:rPr>
              <w:t>3</w:t>
            </w:r>
            <w:r w:rsidRPr="00855F21">
              <w:rPr>
                <w:rFonts w:ascii="Arial" w:hAnsi="Arial" w:cs="Arial"/>
                <w:sz w:val="22"/>
                <w:szCs w:val="22"/>
                <w:lang w:val="en-CA"/>
              </w:rPr>
              <w:t xml:space="preserve"> held on </w:t>
            </w:r>
            <w:r w:rsidR="00796E78">
              <w:rPr>
                <w:rFonts w:ascii="Arial" w:hAnsi="Arial" w:cs="Arial"/>
                <w:sz w:val="22"/>
                <w:szCs w:val="22"/>
                <w:lang w:val="en-CA"/>
              </w:rPr>
              <w:t>May 29</w:t>
            </w:r>
            <w:r w:rsidR="00796E78" w:rsidRPr="00796E78">
              <w:rPr>
                <w:rFonts w:ascii="Arial" w:hAnsi="Arial" w:cs="Arial"/>
                <w:sz w:val="22"/>
                <w:szCs w:val="22"/>
                <w:vertAlign w:val="superscript"/>
                <w:lang w:val="en-CA"/>
              </w:rPr>
              <w:t>th</w:t>
            </w:r>
            <w:r w:rsidR="000B2BE5">
              <w:rPr>
                <w:rFonts w:ascii="Arial" w:hAnsi="Arial" w:cs="Arial"/>
                <w:sz w:val="22"/>
                <w:szCs w:val="22"/>
                <w:vertAlign w:val="superscript"/>
                <w:lang w:val="en-CA"/>
              </w:rPr>
              <w:t xml:space="preserve">, </w:t>
            </w:r>
            <w:r w:rsidR="000B2BE5">
              <w:rPr>
                <w:rFonts w:ascii="Arial" w:hAnsi="Arial" w:cs="Arial"/>
                <w:sz w:val="22"/>
                <w:szCs w:val="22"/>
                <w:lang w:val="en-CA"/>
              </w:rPr>
              <w:t>2025</w:t>
            </w:r>
            <w:r w:rsidRPr="00855F21">
              <w:rPr>
                <w:rFonts w:ascii="Arial" w:hAnsi="Arial" w:cs="Arial"/>
                <w:sz w:val="22"/>
                <w:szCs w:val="22"/>
                <w:lang w:val="en-CA"/>
              </w:rPr>
              <w:t>)</w:t>
            </w:r>
          </w:p>
          <w:p w14:paraId="7CD44A46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DECLARATION OF CONFLICT OF INTEREST</w:t>
            </w:r>
          </w:p>
          <w:p w14:paraId="773253B7" w14:textId="67FEE544" w:rsidR="0078459E" w:rsidRPr="003357C6" w:rsidRDefault="000B2BE5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>OLD</w:t>
            </w:r>
            <w:r w:rsidR="0078459E" w:rsidRPr="003357C6"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 xml:space="preserve"> Business</w:t>
            </w:r>
          </w:p>
          <w:p w14:paraId="19597DE1" w14:textId="77777777" w:rsidR="0078459E" w:rsidRPr="0013500E" w:rsidRDefault="0078459E" w:rsidP="00142AA2">
            <w:pPr>
              <w:spacing w:before="160" w:after="80"/>
              <w:ind w:left="2160" w:hanging="2160"/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en-CA"/>
              </w:rPr>
              <w:t>ITEM 2025-3-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en-CA"/>
              </w:rPr>
              <w:t>2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>:</w:t>
            </w:r>
            <w:r w:rsidRPr="003357C6">
              <w:rPr>
                <w:lang w:val="en-CA"/>
              </w:rPr>
              <w:tab/>
            </w:r>
            <w:r w:rsidRPr="0013500E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>Applicant: 696311 NB Ltd. (O/A C. Price Construction)</w:t>
            </w:r>
          </w:p>
          <w:p w14:paraId="193EDFD5" w14:textId="77777777" w:rsidR="0078459E" w:rsidRPr="003357C6" w:rsidRDefault="0078459E" w:rsidP="00142AA2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</w:pPr>
            <w:r w:rsidRPr="0013500E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>Staff Report and Presentation by: Nic O’Dette, Planning Services Manager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 xml:space="preserve"> </w:t>
            </w:r>
          </w:p>
          <w:p w14:paraId="1C1D9F9C" w14:textId="0340DED2" w:rsidR="0078459E" w:rsidRPr="003357C6" w:rsidRDefault="0078459E" w:rsidP="00142AA2">
            <w:pPr>
              <w:spacing w:before="160" w:after="80"/>
              <w:jc w:val="both"/>
              <w:rPr>
                <w:rFonts w:ascii="Arial" w:hAnsi="Arial" w:cs="Arial"/>
                <w:i/>
                <w:iCs/>
                <w:sz w:val="22"/>
                <w:szCs w:val="22"/>
                <w:highlight w:val="yellow"/>
                <w:lang w:val="en-CA"/>
              </w:rPr>
            </w:pPr>
            <w:r w:rsidRPr="00F03B3B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>Rezoning Application – “Kingswood Park” Mini-Home Subdivision</w:t>
            </w:r>
            <w:r w:rsidRPr="004E62EC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 xml:space="preserve"> </w:t>
            </w:r>
            <w:r w:rsidR="00CC486F" w:rsidRPr="004E62EC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>- This item was tabled at the May 2</w:t>
            </w:r>
            <w:r w:rsidR="00291F8D" w:rsidRPr="004E62EC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>9</w:t>
            </w:r>
            <w:r w:rsidR="00CC486F" w:rsidRPr="004E62EC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>, 2025</w:t>
            </w:r>
            <w:r w:rsidR="00291F8D" w:rsidRPr="004E62EC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>,</w:t>
            </w:r>
            <w:r w:rsidR="00CC486F" w:rsidRPr="004E62EC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 xml:space="preserve"> meeting and brought forward for continued discussion.</w:t>
            </w:r>
          </w:p>
          <w:p w14:paraId="3780E41C" w14:textId="77777777" w:rsidR="0078459E" w:rsidRPr="002E692F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2E692F">
              <w:rPr>
                <w:rFonts w:ascii="Arial" w:hAnsi="Arial" w:cs="Arial"/>
                <w:sz w:val="22"/>
                <w:szCs w:val="22"/>
                <w:lang w:val="en-CA"/>
              </w:rPr>
              <w:t xml:space="preserve">Pursuant to Section 110(1) of the Community Planning Act (c.19), the City of Miramichi Council has requested the written views of the </w:t>
            </w:r>
            <w:r w:rsidRPr="002E692F">
              <w:rPr>
                <w:rFonts w:ascii="Arial" w:hAnsi="Arial" w:cs="Arial"/>
                <w:sz w:val="22"/>
                <w:szCs w:val="22"/>
                <w:lang w:val="en-CA"/>
              </w:rPr>
              <w:lastRenderedPageBreak/>
              <w:t>Planning Review and Adjustment Committee (PRAC) on a proposed amendment to the Municipal Plan and Zoning By-law to permit a mini-home subdivision on a portion of PID 40191884, located east of Walsh Avenue at King Street and Walsh Avenue.</w:t>
            </w:r>
          </w:p>
          <w:p w14:paraId="66BBE81A" w14:textId="77777777" w:rsidR="0078459E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2E692F">
              <w:rPr>
                <w:rFonts w:ascii="Arial" w:hAnsi="Arial" w:cs="Arial"/>
                <w:sz w:val="22"/>
                <w:szCs w:val="22"/>
                <w:lang w:val="en-CA"/>
              </w:rPr>
              <w:t xml:space="preserve">The subject portion is currently designated “Industrial” on the Municipal Plan’s Future Land Use Map (Schedule A) and zoned “Business Light Industrial (BLI)” under the Zoning By-law. These designations do not permit residential development or </w:t>
            </w:r>
            <w:proofErr w:type="gramStart"/>
            <w:r w:rsidRPr="002E692F">
              <w:rPr>
                <w:rFonts w:ascii="Arial" w:hAnsi="Arial" w:cs="Arial"/>
                <w:sz w:val="22"/>
                <w:szCs w:val="22"/>
                <w:lang w:val="en-CA"/>
              </w:rPr>
              <w:t>mini-homes</w:t>
            </w:r>
            <w:proofErr w:type="gramEnd"/>
            <w:r w:rsidRPr="002E692F">
              <w:rPr>
                <w:rFonts w:ascii="Arial" w:hAnsi="Arial" w:cs="Arial"/>
                <w:sz w:val="22"/>
                <w:szCs w:val="22"/>
                <w:lang w:val="en-CA"/>
              </w:rPr>
              <w:t xml:space="preserve"> as a main use. The applicant seeks to redesignate this land as “Residential” and rezone it to “Mobile Home/Mini-Home (RM).”</w:t>
            </w:r>
          </w:p>
          <w:p w14:paraId="14713779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i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DJOURNMENT</w:t>
            </w:r>
          </w:p>
        </w:tc>
        <w:tc>
          <w:tcPr>
            <w:tcW w:w="4675" w:type="dxa"/>
          </w:tcPr>
          <w:p w14:paraId="5669DDC5" w14:textId="77777777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lastRenderedPageBreak/>
              <w:t>APPROBATION DE L’ORDRE DU JOUR</w:t>
            </w:r>
          </w:p>
          <w:p w14:paraId="366DACFA" w14:textId="5E45A0E8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APPROBATION DU PROCÈS-VERBAL </w:t>
            </w:r>
            <w:r w:rsidRPr="0072118C">
              <w:rPr>
                <w:rFonts w:ascii="Arial" w:hAnsi="Arial" w:cs="Arial"/>
                <w:sz w:val="22"/>
                <w:szCs w:val="22"/>
                <w:lang w:val="fr-CA"/>
              </w:rPr>
              <w:t>(Réunion 2025-</w:t>
            </w:r>
            <w:r w:rsidR="00E37F39">
              <w:rPr>
                <w:rFonts w:ascii="Arial" w:hAnsi="Arial" w:cs="Arial"/>
                <w:sz w:val="22"/>
                <w:szCs w:val="22"/>
                <w:lang w:val="fr-CA"/>
              </w:rPr>
              <w:t>3</w:t>
            </w:r>
            <w:r w:rsidRPr="0072118C">
              <w:rPr>
                <w:rFonts w:ascii="Arial" w:hAnsi="Arial" w:cs="Arial"/>
                <w:sz w:val="22"/>
                <w:szCs w:val="22"/>
                <w:lang w:val="fr-CA"/>
              </w:rPr>
              <w:t xml:space="preserve"> tenue le </w:t>
            </w:r>
            <w:r w:rsidR="00E37F39">
              <w:rPr>
                <w:rFonts w:ascii="Arial" w:hAnsi="Arial" w:cs="Arial"/>
                <w:sz w:val="22"/>
                <w:szCs w:val="22"/>
                <w:lang w:val="fr-CA"/>
              </w:rPr>
              <w:t>29 mai</w:t>
            </w:r>
            <w:r w:rsidRPr="0072118C">
              <w:rPr>
                <w:rFonts w:ascii="Arial" w:hAnsi="Arial" w:cs="Arial"/>
                <w:sz w:val="22"/>
                <w:szCs w:val="22"/>
                <w:lang w:val="fr-CA"/>
              </w:rPr>
              <w:t xml:space="preserve"> 2025)</w:t>
            </w:r>
            <w:r w:rsidRPr="003357C6"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</w:p>
          <w:p w14:paraId="2891C791" w14:textId="77777777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DÉCLARATION DE CONFLIT D’INTÉRÊTS</w:t>
            </w:r>
          </w:p>
          <w:p w14:paraId="5A03B6A0" w14:textId="7F2A04C3" w:rsidR="00BF77C5" w:rsidRPr="00D67699" w:rsidRDefault="0078459E" w:rsidP="00D6769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 xml:space="preserve">AFFAIRES </w:t>
            </w:r>
            <w:r w:rsidR="00D67699">
              <w:rPr>
                <w:rFonts w:ascii="Arial" w:eastAsiaTheme="minorHAnsi" w:hAnsi="Arial" w:cs="Arial"/>
                <w:b/>
                <w:caps/>
                <w:sz w:val="22"/>
                <w:szCs w:val="22"/>
                <w:lang w:val="fr-CA"/>
              </w:rPr>
              <w:t>anciennes</w:t>
            </w:r>
          </w:p>
          <w:p w14:paraId="280506DE" w14:textId="17E0EA5C" w:rsidR="0078459E" w:rsidRPr="003357C6" w:rsidRDefault="0078459E" w:rsidP="00BF77C5">
            <w:pPr>
              <w:tabs>
                <w:tab w:val="left" w:pos="180"/>
              </w:tabs>
              <w:spacing w:before="160" w:after="80"/>
              <w:jc w:val="both"/>
              <w:rPr>
                <w:rFonts w:ascii="Arial" w:hAnsi="Arial" w:cs="Arial"/>
                <w:b/>
                <w:bCs/>
                <w:sz w:val="22"/>
                <w:szCs w:val="22"/>
                <w:highlight w:val="yellow"/>
                <w:lang w:val="fr-CA"/>
              </w:rPr>
            </w:pPr>
            <w:r w:rsidRPr="003357C6"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fr-CA"/>
              </w:rPr>
              <w:t>POINT 2025-3-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fr-CA"/>
              </w:rPr>
              <w:t>2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fr-CA"/>
              </w:rPr>
              <w:t xml:space="preserve"> 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:</w:t>
            </w:r>
            <w:r w:rsidRPr="003357C6">
              <w:rPr>
                <w:lang w:val="fr-CA"/>
              </w:rPr>
              <w:tab/>
            </w:r>
            <w:r w:rsidRPr="004F2586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Demandeur : </w:t>
            </w:r>
            <w:r w:rsidRPr="006555E4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696311 </w:t>
            </w:r>
            <w:r w:rsidR="005F39E9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5F39E9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5F39E9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5F39E9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Pr="006555E4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NB Ltd. (</w:t>
            </w:r>
            <w:proofErr w:type="gramStart"/>
            <w:r w:rsidRPr="006555E4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faisant</w:t>
            </w:r>
            <w:proofErr w:type="gramEnd"/>
            <w:r w:rsidRPr="006555E4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 </w:t>
            </w:r>
            <w:r w:rsidR="00B44AB2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B44AB2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B44AB2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B44AB2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B44AB2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Pr="006555E4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affaires sous le nom </w:t>
            </w:r>
            <w:r w:rsidR="00776A8B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776A8B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3E2708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3E2708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Pr="006555E4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C. </w:t>
            </w:r>
            <w:r w:rsidRPr="00BF77C5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Price </w:t>
            </w:r>
            <w:r w:rsidR="00B42068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B42068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B42068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B42068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B42068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</w:r>
            <w:r w:rsidR="00B42068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ab/>
              <w:t>C</w:t>
            </w:r>
            <w:r w:rsidRPr="00BF77C5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onstruction)</w:t>
            </w:r>
          </w:p>
          <w:p w14:paraId="63E54B5D" w14:textId="77777777" w:rsidR="0078459E" w:rsidRPr="00C51781" w:rsidRDefault="0078459E" w:rsidP="00142AA2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</w:pPr>
            <w:r w:rsidRPr="003C6C49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Rapport du personnel et présentation par : </w:t>
            </w:r>
            <w:r w:rsidRPr="0078459E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Nic O’Dette, gérant des services d’aménagement</w:t>
            </w:r>
            <w:r w:rsidRPr="00C51781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 </w:t>
            </w:r>
          </w:p>
          <w:p w14:paraId="6E890B05" w14:textId="26E9D8FC" w:rsidR="0078459E" w:rsidRPr="00CA002F" w:rsidRDefault="0078459E" w:rsidP="00142AA2">
            <w:pPr>
              <w:spacing w:before="160" w:after="80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</w:pPr>
            <w:r w:rsidRPr="00CA002F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 xml:space="preserve">Demande de </w:t>
            </w:r>
            <w:proofErr w:type="spellStart"/>
            <w:r w:rsidRPr="00CA002F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>rezonage</w:t>
            </w:r>
            <w:proofErr w:type="spellEnd"/>
            <w:r w:rsidRPr="00CA002F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 xml:space="preserve"> – Projet de lotissement pour </w:t>
            </w:r>
            <w:proofErr w:type="spellStart"/>
            <w:r w:rsidRPr="00CA002F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>mini-maisons</w:t>
            </w:r>
            <w:proofErr w:type="spellEnd"/>
            <w:r w:rsidRPr="00CA002F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 xml:space="preserve"> « </w:t>
            </w:r>
            <w:proofErr w:type="spellStart"/>
            <w:r w:rsidRPr="00CA002F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>Kingswood</w:t>
            </w:r>
            <w:proofErr w:type="spellEnd"/>
            <w:r w:rsidRPr="00CA002F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 xml:space="preserve"> Park »</w:t>
            </w:r>
            <w:r w:rsidR="00C4577A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 xml:space="preserve"> – </w:t>
            </w:r>
            <w:r w:rsidR="00E32424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 xml:space="preserve">Ce point fut </w:t>
            </w:r>
            <w:r w:rsidR="004D75A3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>déposé</w:t>
            </w:r>
            <w:r w:rsidR="00E27592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 xml:space="preserve"> </w:t>
            </w:r>
            <w:r w:rsidR="00811BB0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>et est maintenant levé</w:t>
            </w:r>
            <w:r w:rsidR="00FE3A5D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 xml:space="preserve"> </w:t>
            </w:r>
            <w:r w:rsidR="0055452A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>pour continuer la discussion</w:t>
            </w:r>
            <w:r w:rsidR="00E27592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>.</w:t>
            </w:r>
          </w:p>
          <w:p w14:paraId="1A78AFA9" w14:textId="1C26B68F" w:rsidR="0078459E" w:rsidRPr="00CA002F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lastRenderedPageBreak/>
              <w:t xml:space="preserve">Conformément à l’article 110(1) de la </w:t>
            </w:r>
            <w:r w:rsidRPr="003E2708">
              <w:rPr>
                <w:rFonts w:ascii="Arial" w:hAnsi="Arial" w:cs="Arial"/>
                <w:i/>
                <w:sz w:val="22"/>
                <w:szCs w:val="22"/>
                <w:lang w:val="fr-CA"/>
              </w:rPr>
              <w:t>Loi sur l’urbanisme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 (ch.19), le Conseil municipal de la Ville de Miramichi a demandé l’avis écrit du Comité de révision de la planification (CRP) concernant une demande de modification </w:t>
            </w:r>
            <w:proofErr w:type="gramStart"/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au</w:t>
            </w:r>
            <w:proofErr w:type="gramEnd"/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 plan municipal et à l’arrêté de zonage afin de permettre un lotissement pour </w:t>
            </w:r>
            <w:proofErr w:type="spellStart"/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mini-maisons</w:t>
            </w:r>
            <w:proofErr w:type="spellEnd"/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 sur une portion du terrain identifié par le </w:t>
            </w:r>
            <w:r w:rsidR="00205CFA">
              <w:rPr>
                <w:rFonts w:ascii="Arial" w:hAnsi="Arial" w:cs="Arial"/>
                <w:sz w:val="22"/>
                <w:szCs w:val="22"/>
                <w:lang w:val="fr-CA"/>
              </w:rPr>
              <w:t>N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ID 40191884, situé à l’est de l’avenue Walsh, à l’intersection de la rue King et de l’avenue Walsh.</w:t>
            </w:r>
          </w:p>
          <w:p w14:paraId="22F7AF27" w14:textId="5FC1365F" w:rsidR="0078459E" w:rsidRPr="00CA002F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La portion visée est actuellement désignée comme « industrielle » dans la carte d’affectation du sol du plan municipal (Annexe A) et zonée « </w:t>
            </w:r>
            <w:r w:rsidR="00040947">
              <w:rPr>
                <w:rFonts w:ascii="Arial" w:hAnsi="Arial" w:cs="Arial"/>
                <w:sz w:val="22"/>
                <w:szCs w:val="22"/>
                <w:lang w:val="fr-CA"/>
              </w:rPr>
              <w:t>commerce et i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ndustrie légère – BLI » dans l’arrêté de zonage. Ces désignations ne permettent pas les </w:t>
            </w:r>
            <w:proofErr w:type="spellStart"/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mini-maisons</w:t>
            </w:r>
            <w:proofErr w:type="spellEnd"/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 ni l’aménagement résidentiel comme usages principaux. Le demandeur souhaite que cette portion soit désignée comme « résidentielle » et rezonée en zone « </w:t>
            </w:r>
            <w:proofErr w:type="spellStart"/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Mini-maisons</w:t>
            </w:r>
            <w:proofErr w:type="spellEnd"/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/Maisons mobiles (RM) ».</w:t>
            </w:r>
          </w:p>
          <w:p w14:paraId="5C2CA041" w14:textId="77777777" w:rsidR="0078459E" w:rsidRPr="001308EC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eastAsiaTheme="minorHAnsi" w:hAnsi="Arial" w:cs="Arial"/>
                <w:b/>
                <w:i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CLÔTURE DE LA RÉUNION</w:t>
            </w:r>
          </w:p>
        </w:tc>
      </w:tr>
      <w:tr w:rsidR="00F0122E" w14:paraId="2CF88628" w14:textId="77777777" w:rsidTr="0078459E">
        <w:tc>
          <w:tcPr>
            <w:tcW w:w="4675" w:type="dxa"/>
          </w:tcPr>
          <w:p w14:paraId="05D7A3C6" w14:textId="77777777" w:rsidR="00F0122E" w:rsidRPr="00F0122E" w:rsidRDefault="00F0122E" w:rsidP="00F0122E">
            <w:pPr>
              <w:tabs>
                <w:tab w:val="left" w:pos="180"/>
              </w:tabs>
              <w:spacing w:before="160" w:after="8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</w:p>
        </w:tc>
        <w:tc>
          <w:tcPr>
            <w:tcW w:w="4675" w:type="dxa"/>
          </w:tcPr>
          <w:p w14:paraId="3CB2A88A" w14:textId="77777777" w:rsidR="00F0122E" w:rsidRPr="00F0122E" w:rsidRDefault="00F0122E" w:rsidP="00F0122E">
            <w:pPr>
              <w:tabs>
                <w:tab w:val="left" w:pos="180"/>
              </w:tabs>
              <w:spacing w:before="160" w:after="8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</w:tr>
    </w:tbl>
    <w:p w14:paraId="5B499DDE" w14:textId="04E9EE2F" w:rsidR="00A37180" w:rsidRDefault="00A37180" w:rsidP="0078459E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sectPr w:rsidR="00A37180" w:rsidSect="008B4891"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276" w:left="1440" w:header="706" w:footer="706" w:gutter="0"/>
      <w:pgNumType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995561" w14:textId="77777777" w:rsidR="00D236BD" w:rsidRDefault="00D236BD">
      <w:r>
        <w:separator/>
      </w:r>
    </w:p>
  </w:endnote>
  <w:endnote w:type="continuationSeparator" w:id="0">
    <w:p w14:paraId="16448E32" w14:textId="77777777" w:rsidR="00D236BD" w:rsidRDefault="00D236BD">
      <w:r>
        <w:continuationSeparator/>
      </w:r>
    </w:p>
  </w:endnote>
  <w:endnote w:type="continuationNotice" w:id="1">
    <w:p w14:paraId="7CE33F4E" w14:textId="77777777" w:rsidR="00D236BD" w:rsidRDefault="00D236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C48B" w14:textId="21876F60" w:rsidR="00AC18E8" w:rsidRDefault="00AC18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2B7E">
      <w:rPr>
        <w:rStyle w:val="PageNumber"/>
        <w:noProof/>
      </w:rPr>
      <w:t>1</w:t>
    </w:r>
    <w:r>
      <w:rPr>
        <w:rStyle w:val="PageNumber"/>
      </w:rPr>
      <w:fldChar w:fldCharType="end"/>
    </w:r>
  </w:p>
  <w:p w14:paraId="0DD7E303" w14:textId="77777777" w:rsidR="00AC18E8" w:rsidRDefault="00AC18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-1126616761"/>
      <w:docPartObj>
        <w:docPartGallery w:val="Page Numbers (Bottom of Page)"/>
        <w:docPartUnique/>
      </w:docPartObj>
    </w:sdtPr>
    <w:sdtContent>
      <w:p w14:paraId="589C1C6C" w14:textId="77777777" w:rsidR="008936AF" w:rsidRPr="00E746FD" w:rsidRDefault="008936AF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784"/>
          <w:gridCol w:w="3456"/>
        </w:tblGrid>
        <w:tr w:rsidR="008936AF" w:rsidRPr="00E746FD" w14:paraId="5EE24501" w14:textId="77777777" w:rsidTr="008936AF">
          <w:trPr>
            <w:trHeight w:val="850"/>
          </w:trPr>
          <w:tc>
            <w:tcPr>
              <w:tcW w:w="8784" w:type="dxa"/>
            </w:tcPr>
            <w:p w14:paraId="60E2A53E" w14:textId="5D40E5BA" w:rsidR="008936AF" w:rsidRDefault="008936AF" w:rsidP="008936AF">
              <w:pPr>
                <w:tabs>
                  <w:tab w:val="center" w:pos="4680"/>
                  <w:tab w:val="right" w:pos="9360"/>
                </w:tabs>
                <w:jc w:val="right"/>
              </w:pPr>
              <w:r>
                <w:t>GMSC CITY OF MIRAMICHI PRAC AGENDA – 2025-</w:t>
              </w:r>
              <w:r w:rsidR="00EF0975">
                <w:t>4</w:t>
              </w:r>
            </w:p>
            <w:p w14:paraId="4385774C" w14:textId="48F86401" w:rsidR="008936AF" w:rsidRPr="003B7BDF" w:rsidRDefault="008936AF" w:rsidP="008936AF">
              <w:pPr>
                <w:tabs>
                  <w:tab w:val="center" w:pos="4680"/>
                  <w:tab w:val="right" w:pos="9360"/>
                </w:tabs>
                <w:jc w:val="right"/>
                <w:rPr>
                  <w:lang w:val="fr-CA"/>
                </w:rPr>
              </w:pPr>
              <w:r w:rsidRPr="003B7BDF">
                <w:rPr>
                  <w:lang w:val="fr-CA"/>
                </w:rPr>
                <w:t>ORDRE DU JOUR DU CRP – VILLE DE MIRAMICHI CSGM – 2025-</w:t>
              </w:r>
              <w:r w:rsidR="00EF0975">
                <w:rPr>
                  <w:lang w:val="fr-CA"/>
                </w:rPr>
                <w:t>4</w:t>
              </w:r>
            </w:p>
          </w:tc>
          <w:tc>
            <w:tcPr>
              <w:tcW w:w="3456" w:type="dxa"/>
            </w:tcPr>
            <w:p w14:paraId="06122D27" w14:textId="565F7B15" w:rsidR="008936AF" w:rsidRPr="00D9231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of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</w:p>
            <w:p w14:paraId="723E662A" w14:textId="359AE2F4" w:rsidR="008936AF" w:rsidRPr="008936AF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  <w:rPr>
                  <w:rFonts w:ascii="Arial Narrow" w:hAnsi="Arial Narrow"/>
                  <w:b/>
                  <w:sz w:val="18"/>
                  <w:szCs w:val="18"/>
                </w:rPr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de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3</w:t>
              </w:r>
              <w:r w:rsidRPr="00D9231D">
                <w:fldChar w:fldCharType="end"/>
              </w:r>
            </w:p>
          </w:tc>
        </w:tr>
        <w:tr w:rsidR="008936AF" w:rsidRPr="00E746FD" w14:paraId="6591BC1C" w14:textId="77777777" w:rsidTr="00142AA2">
          <w:trPr>
            <w:trHeight w:val="454"/>
          </w:trPr>
          <w:tc>
            <w:tcPr>
              <w:tcW w:w="12240" w:type="dxa"/>
              <w:gridSpan w:val="2"/>
              <w:shd w:val="clear" w:color="auto" w:fill="234E88"/>
            </w:tcPr>
            <w:p w14:paraId="297E18FF" w14:textId="77777777" w:rsidR="008936AF" w:rsidRPr="00E746F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22EA7755" w14:textId="77777777" w:rsidR="008936AF" w:rsidRPr="00AF2864" w:rsidRDefault="00000000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17F0C6B5" w14:textId="77777777" w:rsidR="008936AF" w:rsidRDefault="008936AF" w:rsidP="008936AF">
    <w:pPr>
      <w:pStyle w:val="Footer"/>
    </w:pPr>
  </w:p>
  <w:p w14:paraId="0B03C488" w14:textId="77777777" w:rsidR="008936AF" w:rsidRDefault="008936AF" w:rsidP="008936AF">
    <w:pPr>
      <w:pStyle w:val="Footer"/>
    </w:pPr>
  </w:p>
  <w:p w14:paraId="296A6E95" w14:textId="77777777" w:rsidR="008936AF" w:rsidRDefault="008936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668220938"/>
      <w:docPartObj>
        <w:docPartGallery w:val="Page Numbers (Bottom of Page)"/>
        <w:docPartUnique/>
      </w:docPartObj>
    </w:sdtPr>
    <w:sdtContent>
      <w:p w14:paraId="0B372104" w14:textId="77777777" w:rsidR="00C92F96" w:rsidRPr="00E746FD" w:rsidRDefault="00C92F96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539"/>
          <w:gridCol w:w="5245"/>
          <w:gridCol w:w="3456"/>
        </w:tblGrid>
        <w:tr w:rsidR="00C92F96" w:rsidRPr="00E746FD" w14:paraId="1A0AD1CE" w14:textId="77777777" w:rsidTr="00A37180">
          <w:trPr>
            <w:trHeight w:val="850"/>
          </w:trPr>
          <w:tc>
            <w:tcPr>
              <w:tcW w:w="3539" w:type="dxa"/>
            </w:tcPr>
            <w:p w14:paraId="5CFA3A58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</w:pPr>
            </w:p>
            <w:p w14:paraId="069D1C09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  <w:rPr>
                  <w:b/>
                  <w:bCs/>
                </w:rPr>
              </w:pPr>
              <w:r w:rsidRPr="00D2126A">
                <w:rPr>
                  <w:b/>
                  <w:bCs/>
                </w:rPr>
                <w:t>greatermiramichirsc.ca</w:t>
              </w:r>
            </w:p>
          </w:tc>
          <w:tc>
            <w:tcPr>
              <w:tcW w:w="5245" w:type="dxa"/>
              <w:vAlign w:val="center"/>
            </w:tcPr>
            <w:p w14:paraId="44B7987B" w14:textId="64F2AE78" w:rsidR="00A37180" w:rsidRDefault="00A37180" w:rsidP="00C92F96">
              <w:pPr>
                <w:tabs>
                  <w:tab w:val="center" w:pos="4680"/>
                  <w:tab w:val="right" w:pos="9360"/>
                </w:tabs>
              </w:pPr>
              <w:r w:rsidRPr="00A37180">
                <w:t>1773</w:t>
              </w:r>
              <w:r w:rsidR="003357C6">
                <w:t>, rue</w:t>
              </w:r>
              <w:r w:rsidRPr="00A37180">
                <w:t xml:space="preserve"> Water Street, 2nd Floor / 2e étage</w:t>
              </w:r>
            </w:p>
            <w:p w14:paraId="19FB7313" w14:textId="36A3CB36" w:rsidR="00C92F96" w:rsidRPr="00E746FD" w:rsidRDefault="06F53D87" w:rsidP="00C92F96">
              <w:pPr>
                <w:tabs>
                  <w:tab w:val="center" w:pos="4680"/>
                  <w:tab w:val="right" w:pos="9360"/>
                </w:tabs>
              </w:pPr>
              <w:r w:rsidRPr="06F53D87">
                <w:rPr>
                  <w:lang w:val="en-CA"/>
                </w:rPr>
                <w:t>Miramichi, NB E1N 1B2</w:t>
              </w:r>
            </w:p>
          </w:tc>
          <w:tc>
            <w:tcPr>
              <w:tcW w:w="3456" w:type="dxa"/>
              <w:vAlign w:val="center"/>
            </w:tcPr>
            <w:p w14:paraId="5E7A6F40" w14:textId="77777777" w:rsidR="00C92F96" w:rsidRPr="00E746FD" w:rsidRDefault="00C92F96" w:rsidP="06F53D87">
              <w:pPr>
                <w:tabs>
                  <w:tab w:val="center" w:pos="4680"/>
                  <w:tab w:val="right" w:pos="9360"/>
                </w:tabs>
                <w:jc w:val="center"/>
                <w:rPr>
                  <w:lang w:val="en-CA"/>
                </w:rPr>
              </w:pPr>
              <w:r w:rsidRPr="06F53D87">
                <w:fldChar w:fldCharType="begin"/>
              </w:r>
              <w:r>
                <w:instrText xml:space="preserve"> PAGE   \* MERGEFORMAT </w:instrText>
              </w:r>
              <w:r w:rsidRPr="06F53D87">
                <w:fldChar w:fldCharType="separate"/>
              </w:r>
              <w:r w:rsidR="06F53D87" w:rsidRPr="06F53D87">
                <w:rPr>
                  <w:lang w:val="en-CA"/>
                </w:rPr>
                <w:t>i</w:t>
              </w:r>
              <w:r w:rsidRPr="06F53D87">
                <w:fldChar w:fldCharType="end"/>
              </w:r>
            </w:p>
          </w:tc>
        </w:tr>
        <w:tr w:rsidR="00C92F96" w:rsidRPr="00E746FD" w14:paraId="4F8C2FEC" w14:textId="77777777" w:rsidTr="00A37180">
          <w:trPr>
            <w:trHeight w:val="454"/>
          </w:trPr>
          <w:tc>
            <w:tcPr>
              <w:tcW w:w="12240" w:type="dxa"/>
              <w:gridSpan w:val="3"/>
              <w:shd w:val="clear" w:color="auto" w:fill="234E88"/>
            </w:tcPr>
            <w:p w14:paraId="2C1F805D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50175D28" w14:textId="77777777" w:rsidR="00C92F96" w:rsidRPr="00AF2864" w:rsidRDefault="00000000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2B5D9B01" w14:textId="77777777" w:rsidR="00C92F96" w:rsidRDefault="00C92F96" w:rsidP="00C92F96">
    <w:pPr>
      <w:pStyle w:val="Footer"/>
    </w:pPr>
  </w:p>
  <w:p w14:paraId="6D30FBC2" w14:textId="77777777" w:rsidR="00FF6F46" w:rsidRDefault="00FF6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CA89B" w14:textId="77777777" w:rsidR="00D236BD" w:rsidRDefault="00D236BD">
      <w:r>
        <w:separator/>
      </w:r>
    </w:p>
  </w:footnote>
  <w:footnote w:type="continuationSeparator" w:id="0">
    <w:p w14:paraId="0053E133" w14:textId="77777777" w:rsidR="00D236BD" w:rsidRDefault="00D236BD">
      <w:r>
        <w:continuationSeparator/>
      </w:r>
    </w:p>
  </w:footnote>
  <w:footnote w:type="continuationNotice" w:id="1">
    <w:p w14:paraId="02CA6C71" w14:textId="77777777" w:rsidR="00D236BD" w:rsidRDefault="00D236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1D716" w14:textId="5A5D6D29" w:rsidR="008B4891" w:rsidRDefault="008C21F9" w:rsidP="000E7FC7">
    <w:pPr>
      <w:pStyle w:val="Header"/>
      <w:jc w:val="center"/>
    </w:pPr>
    <w:r>
      <w:rPr>
        <w:noProof/>
      </w:rPr>
      <w:drawing>
        <wp:inline distT="0" distB="0" distL="0" distR="0" wp14:anchorId="4D31AF8F" wp14:editId="0628EFD9">
          <wp:extent cx="4714875" cy="781050"/>
          <wp:effectExtent l="0" t="0" r="9525" b="0"/>
          <wp:docPr id="137936808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7823447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4875" cy="781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979EE8" w14:textId="77777777" w:rsidR="00FF6F46" w:rsidRDefault="00FF6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664D4"/>
    <w:multiLevelType w:val="hybridMultilevel"/>
    <w:tmpl w:val="FB34C014"/>
    <w:lvl w:ilvl="0" w:tplc="F1165FE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B11F9A"/>
    <w:multiLevelType w:val="hybridMultilevel"/>
    <w:tmpl w:val="7214C616"/>
    <w:lvl w:ilvl="0" w:tplc="FFFFFFFF">
      <w:start w:val="1"/>
      <w:numFmt w:val="decimal"/>
      <w:lvlText w:val="%1."/>
      <w:lvlJc w:val="left"/>
      <w:pPr>
        <w:ind w:left="717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37" w:hanging="360"/>
      </w:pPr>
    </w:lvl>
    <w:lvl w:ilvl="2" w:tplc="FFFFFFFF" w:tentative="1">
      <w:start w:val="1"/>
      <w:numFmt w:val="lowerRoman"/>
      <w:lvlText w:val="%3."/>
      <w:lvlJc w:val="right"/>
      <w:pPr>
        <w:ind w:left="2157" w:hanging="180"/>
      </w:pPr>
    </w:lvl>
    <w:lvl w:ilvl="3" w:tplc="FFFFFFFF" w:tentative="1">
      <w:start w:val="1"/>
      <w:numFmt w:val="decimal"/>
      <w:lvlText w:val="%4."/>
      <w:lvlJc w:val="left"/>
      <w:pPr>
        <w:ind w:left="2877" w:hanging="360"/>
      </w:pPr>
    </w:lvl>
    <w:lvl w:ilvl="4" w:tplc="FFFFFFFF" w:tentative="1">
      <w:start w:val="1"/>
      <w:numFmt w:val="lowerLetter"/>
      <w:lvlText w:val="%5."/>
      <w:lvlJc w:val="left"/>
      <w:pPr>
        <w:ind w:left="3597" w:hanging="360"/>
      </w:pPr>
    </w:lvl>
    <w:lvl w:ilvl="5" w:tplc="FFFFFFFF" w:tentative="1">
      <w:start w:val="1"/>
      <w:numFmt w:val="lowerRoman"/>
      <w:lvlText w:val="%6."/>
      <w:lvlJc w:val="right"/>
      <w:pPr>
        <w:ind w:left="4317" w:hanging="180"/>
      </w:pPr>
    </w:lvl>
    <w:lvl w:ilvl="6" w:tplc="FFFFFFFF" w:tentative="1">
      <w:start w:val="1"/>
      <w:numFmt w:val="decimal"/>
      <w:lvlText w:val="%7."/>
      <w:lvlJc w:val="left"/>
      <w:pPr>
        <w:ind w:left="5037" w:hanging="360"/>
      </w:pPr>
    </w:lvl>
    <w:lvl w:ilvl="7" w:tplc="FFFFFFFF" w:tentative="1">
      <w:start w:val="1"/>
      <w:numFmt w:val="lowerLetter"/>
      <w:lvlText w:val="%8."/>
      <w:lvlJc w:val="left"/>
      <w:pPr>
        <w:ind w:left="5757" w:hanging="360"/>
      </w:pPr>
    </w:lvl>
    <w:lvl w:ilvl="8" w:tplc="FFFFFFFF" w:tentative="1">
      <w:start w:val="1"/>
      <w:numFmt w:val="lowerRoman"/>
      <w:lvlText w:val="%9."/>
      <w:lvlJc w:val="right"/>
      <w:pPr>
        <w:ind w:left="6477" w:hanging="180"/>
      </w:pPr>
    </w:lvl>
  </w:abstractNum>
  <w:num w:numId="1" w16cid:durableId="1850168916">
    <w:abstractNumId w:val="0"/>
  </w:num>
  <w:num w:numId="2" w16cid:durableId="262539179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M1NTAwtzQ2MjVV0lEKTi0uzszPAykwrAUAr/1JpCwAAAA="/>
  </w:docVars>
  <w:rsids>
    <w:rsidRoot w:val="006834E3"/>
    <w:rsid w:val="000007CB"/>
    <w:rsid w:val="000009F2"/>
    <w:rsid w:val="00001D16"/>
    <w:rsid w:val="00002547"/>
    <w:rsid w:val="00002F7E"/>
    <w:rsid w:val="00006392"/>
    <w:rsid w:val="00006A17"/>
    <w:rsid w:val="00007864"/>
    <w:rsid w:val="00010102"/>
    <w:rsid w:val="0001310A"/>
    <w:rsid w:val="000133B7"/>
    <w:rsid w:val="000143F8"/>
    <w:rsid w:val="000148CE"/>
    <w:rsid w:val="000166E5"/>
    <w:rsid w:val="00016DE6"/>
    <w:rsid w:val="00021709"/>
    <w:rsid w:val="00021B49"/>
    <w:rsid w:val="00021F53"/>
    <w:rsid w:val="000223E5"/>
    <w:rsid w:val="00022B01"/>
    <w:rsid w:val="00022B2E"/>
    <w:rsid w:val="00025CEB"/>
    <w:rsid w:val="00025E23"/>
    <w:rsid w:val="00026131"/>
    <w:rsid w:val="000262FD"/>
    <w:rsid w:val="000264C1"/>
    <w:rsid w:val="00030838"/>
    <w:rsid w:val="00030FB7"/>
    <w:rsid w:val="000318DF"/>
    <w:rsid w:val="00032041"/>
    <w:rsid w:val="00032D05"/>
    <w:rsid w:val="00034441"/>
    <w:rsid w:val="000370DC"/>
    <w:rsid w:val="0003724B"/>
    <w:rsid w:val="00040947"/>
    <w:rsid w:val="00041AF2"/>
    <w:rsid w:val="000431DD"/>
    <w:rsid w:val="00044E81"/>
    <w:rsid w:val="00046F65"/>
    <w:rsid w:val="00050B59"/>
    <w:rsid w:val="00053DC0"/>
    <w:rsid w:val="00053F78"/>
    <w:rsid w:val="00055426"/>
    <w:rsid w:val="000554CE"/>
    <w:rsid w:val="000568B1"/>
    <w:rsid w:val="00056979"/>
    <w:rsid w:val="00056B18"/>
    <w:rsid w:val="00057189"/>
    <w:rsid w:val="00057494"/>
    <w:rsid w:val="0006064F"/>
    <w:rsid w:val="000618E5"/>
    <w:rsid w:val="00063898"/>
    <w:rsid w:val="00063970"/>
    <w:rsid w:val="00063E06"/>
    <w:rsid w:val="00064206"/>
    <w:rsid w:val="00064AB2"/>
    <w:rsid w:val="00064DFB"/>
    <w:rsid w:val="000702A6"/>
    <w:rsid w:val="00070C5F"/>
    <w:rsid w:val="0007252A"/>
    <w:rsid w:val="000726BC"/>
    <w:rsid w:val="000751B8"/>
    <w:rsid w:val="00075F0A"/>
    <w:rsid w:val="000803B4"/>
    <w:rsid w:val="000815F1"/>
    <w:rsid w:val="000816D4"/>
    <w:rsid w:val="00082379"/>
    <w:rsid w:val="000829A1"/>
    <w:rsid w:val="00084426"/>
    <w:rsid w:val="0008445E"/>
    <w:rsid w:val="00084FD2"/>
    <w:rsid w:val="00085D11"/>
    <w:rsid w:val="00091CE0"/>
    <w:rsid w:val="00091D5D"/>
    <w:rsid w:val="00092E0E"/>
    <w:rsid w:val="00093AB7"/>
    <w:rsid w:val="000948D8"/>
    <w:rsid w:val="000950B4"/>
    <w:rsid w:val="000A00C9"/>
    <w:rsid w:val="000A106D"/>
    <w:rsid w:val="000A32CF"/>
    <w:rsid w:val="000A425B"/>
    <w:rsid w:val="000A46C9"/>
    <w:rsid w:val="000A6096"/>
    <w:rsid w:val="000A67B1"/>
    <w:rsid w:val="000B00FF"/>
    <w:rsid w:val="000B15C6"/>
    <w:rsid w:val="000B2BE5"/>
    <w:rsid w:val="000B2E97"/>
    <w:rsid w:val="000B360F"/>
    <w:rsid w:val="000B3A4D"/>
    <w:rsid w:val="000B3AE1"/>
    <w:rsid w:val="000B421D"/>
    <w:rsid w:val="000B6B37"/>
    <w:rsid w:val="000B6EFA"/>
    <w:rsid w:val="000C0268"/>
    <w:rsid w:val="000C0808"/>
    <w:rsid w:val="000C1587"/>
    <w:rsid w:val="000C3BDF"/>
    <w:rsid w:val="000C56EE"/>
    <w:rsid w:val="000C5C19"/>
    <w:rsid w:val="000C65CF"/>
    <w:rsid w:val="000C6C08"/>
    <w:rsid w:val="000D112D"/>
    <w:rsid w:val="000D16B6"/>
    <w:rsid w:val="000D407E"/>
    <w:rsid w:val="000D6289"/>
    <w:rsid w:val="000E123F"/>
    <w:rsid w:val="000E21E0"/>
    <w:rsid w:val="000E22DF"/>
    <w:rsid w:val="000E2912"/>
    <w:rsid w:val="000E2D58"/>
    <w:rsid w:val="000E4333"/>
    <w:rsid w:val="000E4970"/>
    <w:rsid w:val="000E4A08"/>
    <w:rsid w:val="000E7FC7"/>
    <w:rsid w:val="000F0345"/>
    <w:rsid w:val="000F1853"/>
    <w:rsid w:val="000F294D"/>
    <w:rsid w:val="000F2B92"/>
    <w:rsid w:val="000F2CBE"/>
    <w:rsid w:val="000F3330"/>
    <w:rsid w:val="000F3512"/>
    <w:rsid w:val="000F6413"/>
    <w:rsid w:val="000F6876"/>
    <w:rsid w:val="000F689A"/>
    <w:rsid w:val="0010284A"/>
    <w:rsid w:val="00103852"/>
    <w:rsid w:val="00103D4E"/>
    <w:rsid w:val="00103D52"/>
    <w:rsid w:val="001044EB"/>
    <w:rsid w:val="00105F42"/>
    <w:rsid w:val="001078C5"/>
    <w:rsid w:val="001103F8"/>
    <w:rsid w:val="001112A4"/>
    <w:rsid w:val="001133E6"/>
    <w:rsid w:val="00114A6C"/>
    <w:rsid w:val="00115126"/>
    <w:rsid w:val="00115D93"/>
    <w:rsid w:val="0011616A"/>
    <w:rsid w:val="00116DFE"/>
    <w:rsid w:val="00116E14"/>
    <w:rsid w:val="00117CD9"/>
    <w:rsid w:val="001209FB"/>
    <w:rsid w:val="00120E91"/>
    <w:rsid w:val="001233FC"/>
    <w:rsid w:val="001239C4"/>
    <w:rsid w:val="001308EC"/>
    <w:rsid w:val="00132893"/>
    <w:rsid w:val="0013416B"/>
    <w:rsid w:val="0013500E"/>
    <w:rsid w:val="001356CC"/>
    <w:rsid w:val="00135C9E"/>
    <w:rsid w:val="00136017"/>
    <w:rsid w:val="001367DC"/>
    <w:rsid w:val="00141177"/>
    <w:rsid w:val="00142523"/>
    <w:rsid w:val="00142AA2"/>
    <w:rsid w:val="001430D7"/>
    <w:rsid w:val="00144490"/>
    <w:rsid w:val="00146357"/>
    <w:rsid w:val="00146CF0"/>
    <w:rsid w:val="0014773A"/>
    <w:rsid w:val="00147D14"/>
    <w:rsid w:val="00151321"/>
    <w:rsid w:val="00151C7E"/>
    <w:rsid w:val="00152754"/>
    <w:rsid w:val="00154A83"/>
    <w:rsid w:val="0015564C"/>
    <w:rsid w:val="00160C97"/>
    <w:rsid w:val="00162002"/>
    <w:rsid w:val="001623C1"/>
    <w:rsid w:val="001638AD"/>
    <w:rsid w:val="0016432E"/>
    <w:rsid w:val="00164666"/>
    <w:rsid w:val="00164678"/>
    <w:rsid w:val="00164B3E"/>
    <w:rsid w:val="00164B68"/>
    <w:rsid w:val="00166E16"/>
    <w:rsid w:val="00167FA0"/>
    <w:rsid w:val="001702C6"/>
    <w:rsid w:val="0017050F"/>
    <w:rsid w:val="00173353"/>
    <w:rsid w:val="00174E95"/>
    <w:rsid w:val="0017707E"/>
    <w:rsid w:val="00181526"/>
    <w:rsid w:val="0018167B"/>
    <w:rsid w:val="0018474E"/>
    <w:rsid w:val="00184FB1"/>
    <w:rsid w:val="00192CF5"/>
    <w:rsid w:val="00193262"/>
    <w:rsid w:val="00193FBF"/>
    <w:rsid w:val="001942A1"/>
    <w:rsid w:val="001942BA"/>
    <w:rsid w:val="001944C8"/>
    <w:rsid w:val="00196CAC"/>
    <w:rsid w:val="001971AF"/>
    <w:rsid w:val="00197DEF"/>
    <w:rsid w:val="001A0460"/>
    <w:rsid w:val="001A172B"/>
    <w:rsid w:val="001A2157"/>
    <w:rsid w:val="001A2217"/>
    <w:rsid w:val="001A34C1"/>
    <w:rsid w:val="001A5546"/>
    <w:rsid w:val="001A7927"/>
    <w:rsid w:val="001B0C4A"/>
    <w:rsid w:val="001B24EA"/>
    <w:rsid w:val="001B2F10"/>
    <w:rsid w:val="001B3A82"/>
    <w:rsid w:val="001B4618"/>
    <w:rsid w:val="001B6736"/>
    <w:rsid w:val="001C2428"/>
    <w:rsid w:val="001C4012"/>
    <w:rsid w:val="001C48A0"/>
    <w:rsid w:val="001C48AB"/>
    <w:rsid w:val="001C49A3"/>
    <w:rsid w:val="001C5681"/>
    <w:rsid w:val="001C5A02"/>
    <w:rsid w:val="001C6850"/>
    <w:rsid w:val="001C7A7B"/>
    <w:rsid w:val="001D01D2"/>
    <w:rsid w:val="001D2853"/>
    <w:rsid w:val="001D38A5"/>
    <w:rsid w:val="001D3CCA"/>
    <w:rsid w:val="001D5912"/>
    <w:rsid w:val="001D6D09"/>
    <w:rsid w:val="001D7520"/>
    <w:rsid w:val="001D78DE"/>
    <w:rsid w:val="001E29E5"/>
    <w:rsid w:val="001E2FDD"/>
    <w:rsid w:val="001E5196"/>
    <w:rsid w:val="001E5502"/>
    <w:rsid w:val="001E5BEC"/>
    <w:rsid w:val="001E6139"/>
    <w:rsid w:val="001E7381"/>
    <w:rsid w:val="001E7840"/>
    <w:rsid w:val="001F02F1"/>
    <w:rsid w:val="001F1B77"/>
    <w:rsid w:val="001F1BB0"/>
    <w:rsid w:val="001F38ED"/>
    <w:rsid w:val="001F4626"/>
    <w:rsid w:val="001F4B6C"/>
    <w:rsid w:val="001F5478"/>
    <w:rsid w:val="00200C70"/>
    <w:rsid w:val="00205CFA"/>
    <w:rsid w:val="0020664B"/>
    <w:rsid w:val="00211992"/>
    <w:rsid w:val="00212CE3"/>
    <w:rsid w:val="00214056"/>
    <w:rsid w:val="00214512"/>
    <w:rsid w:val="00214AE6"/>
    <w:rsid w:val="00215B85"/>
    <w:rsid w:val="002166E3"/>
    <w:rsid w:val="00216B55"/>
    <w:rsid w:val="00216C13"/>
    <w:rsid w:val="0021766E"/>
    <w:rsid w:val="0022007E"/>
    <w:rsid w:val="002200AF"/>
    <w:rsid w:val="0022073C"/>
    <w:rsid w:val="002207CD"/>
    <w:rsid w:val="00221DAC"/>
    <w:rsid w:val="00221E5A"/>
    <w:rsid w:val="002221FC"/>
    <w:rsid w:val="00230C7B"/>
    <w:rsid w:val="0023100C"/>
    <w:rsid w:val="00231828"/>
    <w:rsid w:val="0023190B"/>
    <w:rsid w:val="00231D56"/>
    <w:rsid w:val="00231E56"/>
    <w:rsid w:val="002323D5"/>
    <w:rsid w:val="00232A2F"/>
    <w:rsid w:val="00236C96"/>
    <w:rsid w:val="00237739"/>
    <w:rsid w:val="002378CA"/>
    <w:rsid w:val="00240C49"/>
    <w:rsid w:val="00243BE2"/>
    <w:rsid w:val="00243E52"/>
    <w:rsid w:val="002440DF"/>
    <w:rsid w:val="002450A6"/>
    <w:rsid w:val="00246E7C"/>
    <w:rsid w:val="00250094"/>
    <w:rsid w:val="00250ACA"/>
    <w:rsid w:val="00250AE5"/>
    <w:rsid w:val="002520F8"/>
    <w:rsid w:val="00253FF4"/>
    <w:rsid w:val="00254D91"/>
    <w:rsid w:val="0025529A"/>
    <w:rsid w:val="00255340"/>
    <w:rsid w:val="0025642A"/>
    <w:rsid w:val="00257258"/>
    <w:rsid w:val="002614DE"/>
    <w:rsid w:val="00262360"/>
    <w:rsid w:val="00265B80"/>
    <w:rsid w:val="00265D04"/>
    <w:rsid w:val="00270219"/>
    <w:rsid w:val="00270577"/>
    <w:rsid w:val="00270AB4"/>
    <w:rsid w:val="002733F1"/>
    <w:rsid w:val="00276305"/>
    <w:rsid w:val="00276B9C"/>
    <w:rsid w:val="0027766F"/>
    <w:rsid w:val="002779D5"/>
    <w:rsid w:val="00281846"/>
    <w:rsid w:val="002839AB"/>
    <w:rsid w:val="00283D08"/>
    <w:rsid w:val="00283D0E"/>
    <w:rsid w:val="0028420E"/>
    <w:rsid w:val="0028493F"/>
    <w:rsid w:val="00284D01"/>
    <w:rsid w:val="0028550F"/>
    <w:rsid w:val="002858CA"/>
    <w:rsid w:val="00285CBE"/>
    <w:rsid w:val="00285DC4"/>
    <w:rsid w:val="00286233"/>
    <w:rsid w:val="00286833"/>
    <w:rsid w:val="002869C2"/>
    <w:rsid w:val="002914CD"/>
    <w:rsid w:val="00291F8D"/>
    <w:rsid w:val="00291FE7"/>
    <w:rsid w:val="00292B52"/>
    <w:rsid w:val="00292C25"/>
    <w:rsid w:val="0029328B"/>
    <w:rsid w:val="00293E08"/>
    <w:rsid w:val="002A086C"/>
    <w:rsid w:val="002A15A5"/>
    <w:rsid w:val="002A3118"/>
    <w:rsid w:val="002A44C3"/>
    <w:rsid w:val="002A50E6"/>
    <w:rsid w:val="002A5812"/>
    <w:rsid w:val="002A5A9B"/>
    <w:rsid w:val="002A5DEA"/>
    <w:rsid w:val="002B0E73"/>
    <w:rsid w:val="002B1E92"/>
    <w:rsid w:val="002B55FF"/>
    <w:rsid w:val="002B5857"/>
    <w:rsid w:val="002B6C15"/>
    <w:rsid w:val="002B71AD"/>
    <w:rsid w:val="002B72AA"/>
    <w:rsid w:val="002C014D"/>
    <w:rsid w:val="002C055D"/>
    <w:rsid w:val="002C0F39"/>
    <w:rsid w:val="002C1C27"/>
    <w:rsid w:val="002C2AF8"/>
    <w:rsid w:val="002C2C75"/>
    <w:rsid w:val="002C3EA4"/>
    <w:rsid w:val="002C44EF"/>
    <w:rsid w:val="002C48E4"/>
    <w:rsid w:val="002C4960"/>
    <w:rsid w:val="002C5C34"/>
    <w:rsid w:val="002C7191"/>
    <w:rsid w:val="002C77D7"/>
    <w:rsid w:val="002C7854"/>
    <w:rsid w:val="002C7D52"/>
    <w:rsid w:val="002D1467"/>
    <w:rsid w:val="002D15C3"/>
    <w:rsid w:val="002D1741"/>
    <w:rsid w:val="002D2B38"/>
    <w:rsid w:val="002D32F7"/>
    <w:rsid w:val="002D35DD"/>
    <w:rsid w:val="002D37F9"/>
    <w:rsid w:val="002D44EC"/>
    <w:rsid w:val="002D4833"/>
    <w:rsid w:val="002D48E5"/>
    <w:rsid w:val="002D4F43"/>
    <w:rsid w:val="002D4FF2"/>
    <w:rsid w:val="002D6189"/>
    <w:rsid w:val="002D7759"/>
    <w:rsid w:val="002D7D5B"/>
    <w:rsid w:val="002E2872"/>
    <w:rsid w:val="002E288E"/>
    <w:rsid w:val="002E36E5"/>
    <w:rsid w:val="002E3CF6"/>
    <w:rsid w:val="002E4E45"/>
    <w:rsid w:val="002E4E74"/>
    <w:rsid w:val="002E53BC"/>
    <w:rsid w:val="002E6748"/>
    <w:rsid w:val="002E692F"/>
    <w:rsid w:val="002E736D"/>
    <w:rsid w:val="002F1474"/>
    <w:rsid w:val="002F1948"/>
    <w:rsid w:val="002F1B6D"/>
    <w:rsid w:val="002F2F07"/>
    <w:rsid w:val="002F398A"/>
    <w:rsid w:val="002F462B"/>
    <w:rsid w:val="002F4709"/>
    <w:rsid w:val="002F5460"/>
    <w:rsid w:val="003001C8"/>
    <w:rsid w:val="00303AC0"/>
    <w:rsid w:val="00304464"/>
    <w:rsid w:val="003047A3"/>
    <w:rsid w:val="00305734"/>
    <w:rsid w:val="00311BCA"/>
    <w:rsid w:val="00311DEB"/>
    <w:rsid w:val="00311E75"/>
    <w:rsid w:val="0031338B"/>
    <w:rsid w:val="00313985"/>
    <w:rsid w:val="003154A2"/>
    <w:rsid w:val="00315EC5"/>
    <w:rsid w:val="003171FC"/>
    <w:rsid w:val="00317ACD"/>
    <w:rsid w:val="0032045B"/>
    <w:rsid w:val="00320794"/>
    <w:rsid w:val="00321E51"/>
    <w:rsid w:val="00321E6F"/>
    <w:rsid w:val="00323A16"/>
    <w:rsid w:val="00324B90"/>
    <w:rsid w:val="00325284"/>
    <w:rsid w:val="00327CC6"/>
    <w:rsid w:val="00332210"/>
    <w:rsid w:val="003332DC"/>
    <w:rsid w:val="00334218"/>
    <w:rsid w:val="003357C6"/>
    <w:rsid w:val="00336A26"/>
    <w:rsid w:val="00336AFA"/>
    <w:rsid w:val="003406BD"/>
    <w:rsid w:val="003410B2"/>
    <w:rsid w:val="00341FEA"/>
    <w:rsid w:val="00342952"/>
    <w:rsid w:val="0034386E"/>
    <w:rsid w:val="00343DC6"/>
    <w:rsid w:val="0034451F"/>
    <w:rsid w:val="003450F7"/>
    <w:rsid w:val="003460A8"/>
    <w:rsid w:val="0035053B"/>
    <w:rsid w:val="003508DA"/>
    <w:rsid w:val="003513E8"/>
    <w:rsid w:val="0035167B"/>
    <w:rsid w:val="00351936"/>
    <w:rsid w:val="00351E03"/>
    <w:rsid w:val="00352D05"/>
    <w:rsid w:val="00353B16"/>
    <w:rsid w:val="003546A7"/>
    <w:rsid w:val="00354A4F"/>
    <w:rsid w:val="00355465"/>
    <w:rsid w:val="00356875"/>
    <w:rsid w:val="00356E55"/>
    <w:rsid w:val="0035754D"/>
    <w:rsid w:val="003634C8"/>
    <w:rsid w:val="0036373E"/>
    <w:rsid w:val="00366284"/>
    <w:rsid w:val="0036668E"/>
    <w:rsid w:val="00366A5C"/>
    <w:rsid w:val="00367C5A"/>
    <w:rsid w:val="00370283"/>
    <w:rsid w:val="0037052F"/>
    <w:rsid w:val="00371CF2"/>
    <w:rsid w:val="00371FA4"/>
    <w:rsid w:val="00372A98"/>
    <w:rsid w:val="00372C05"/>
    <w:rsid w:val="00373C0F"/>
    <w:rsid w:val="00375C78"/>
    <w:rsid w:val="003804B2"/>
    <w:rsid w:val="00380504"/>
    <w:rsid w:val="00381548"/>
    <w:rsid w:val="00382918"/>
    <w:rsid w:val="003837D7"/>
    <w:rsid w:val="00390DE8"/>
    <w:rsid w:val="0039651F"/>
    <w:rsid w:val="00396DC3"/>
    <w:rsid w:val="00396EDD"/>
    <w:rsid w:val="003A2900"/>
    <w:rsid w:val="003A2EB9"/>
    <w:rsid w:val="003A4EAD"/>
    <w:rsid w:val="003A6EBD"/>
    <w:rsid w:val="003A6FA4"/>
    <w:rsid w:val="003B2646"/>
    <w:rsid w:val="003B2BE8"/>
    <w:rsid w:val="003B44B1"/>
    <w:rsid w:val="003B5441"/>
    <w:rsid w:val="003B63BC"/>
    <w:rsid w:val="003B7BDF"/>
    <w:rsid w:val="003C310C"/>
    <w:rsid w:val="003C48A2"/>
    <w:rsid w:val="003C4AFD"/>
    <w:rsid w:val="003C6A13"/>
    <w:rsid w:val="003C6C13"/>
    <w:rsid w:val="003C6C49"/>
    <w:rsid w:val="003C70DD"/>
    <w:rsid w:val="003D38C6"/>
    <w:rsid w:val="003D3C5D"/>
    <w:rsid w:val="003D48E1"/>
    <w:rsid w:val="003D5CB8"/>
    <w:rsid w:val="003D5E90"/>
    <w:rsid w:val="003E06FA"/>
    <w:rsid w:val="003E2708"/>
    <w:rsid w:val="003E2F2E"/>
    <w:rsid w:val="003E3E02"/>
    <w:rsid w:val="003E3F96"/>
    <w:rsid w:val="003E4A2E"/>
    <w:rsid w:val="003E5B05"/>
    <w:rsid w:val="003E6333"/>
    <w:rsid w:val="003E6F4A"/>
    <w:rsid w:val="003E74E8"/>
    <w:rsid w:val="003F05E6"/>
    <w:rsid w:val="003F1552"/>
    <w:rsid w:val="003F2633"/>
    <w:rsid w:val="003F2E3E"/>
    <w:rsid w:val="003F6A11"/>
    <w:rsid w:val="003F74E8"/>
    <w:rsid w:val="003F793B"/>
    <w:rsid w:val="003F7E9C"/>
    <w:rsid w:val="0040245B"/>
    <w:rsid w:val="004030E3"/>
    <w:rsid w:val="00405801"/>
    <w:rsid w:val="004068CC"/>
    <w:rsid w:val="004122D5"/>
    <w:rsid w:val="004126D0"/>
    <w:rsid w:val="004137AC"/>
    <w:rsid w:val="00413823"/>
    <w:rsid w:val="00415257"/>
    <w:rsid w:val="00416A7B"/>
    <w:rsid w:val="00416B9C"/>
    <w:rsid w:val="00417C52"/>
    <w:rsid w:val="0042271D"/>
    <w:rsid w:val="00422A05"/>
    <w:rsid w:val="00425C7B"/>
    <w:rsid w:val="00426D71"/>
    <w:rsid w:val="0043178A"/>
    <w:rsid w:val="0043272D"/>
    <w:rsid w:val="00434640"/>
    <w:rsid w:val="004353E2"/>
    <w:rsid w:val="004362AE"/>
    <w:rsid w:val="004401DE"/>
    <w:rsid w:val="00441243"/>
    <w:rsid w:val="00441A5D"/>
    <w:rsid w:val="00441E1A"/>
    <w:rsid w:val="00441F97"/>
    <w:rsid w:val="00442A18"/>
    <w:rsid w:val="00442B98"/>
    <w:rsid w:val="0044464C"/>
    <w:rsid w:val="00444B98"/>
    <w:rsid w:val="00445998"/>
    <w:rsid w:val="00447250"/>
    <w:rsid w:val="00450055"/>
    <w:rsid w:val="00450B96"/>
    <w:rsid w:val="00450EA1"/>
    <w:rsid w:val="0045325F"/>
    <w:rsid w:val="004539A2"/>
    <w:rsid w:val="004561FC"/>
    <w:rsid w:val="0045630F"/>
    <w:rsid w:val="00457280"/>
    <w:rsid w:val="00460E0B"/>
    <w:rsid w:val="00460E4A"/>
    <w:rsid w:val="00462202"/>
    <w:rsid w:val="00463238"/>
    <w:rsid w:val="00463882"/>
    <w:rsid w:val="004645C3"/>
    <w:rsid w:val="004676DE"/>
    <w:rsid w:val="004710A1"/>
    <w:rsid w:val="00471E92"/>
    <w:rsid w:val="004738C7"/>
    <w:rsid w:val="004739CC"/>
    <w:rsid w:val="0047523D"/>
    <w:rsid w:val="004768F1"/>
    <w:rsid w:val="00481EC3"/>
    <w:rsid w:val="00481FB1"/>
    <w:rsid w:val="00482AE2"/>
    <w:rsid w:val="00484873"/>
    <w:rsid w:val="00484C6D"/>
    <w:rsid w:val="00490682"/>
    <w:rsid w:val="00494226"/>
    <w:rsid w:val="00496189"/>
    <w:rsid w:val="00497D48"/>
    <w:rsid w:val="00497E15"/>
    <w:rsid w:val="004A107E"/>
    <w:rsid w:val="004A1B47"/>
    <w:rsid w:val="004A1C07"/>
    <w:rsid w:val="004A2F12"/>
    <w:rsid w:val="004A417C"/>
    <w:rsid w:val="004A4CD7"/>
    <w:rsid w:val="004A5935"/>
    <w:rsid w:val="004A6929"/>
    <w:rsid w:val="004A693C"/>
    <w:rsid w:val="004B4CC6"/>
    <w:rsid w:val="004B5713"/>
    <w:rsid w:val="004B5DEA"/>
    <w:rsid w:val="004B6253"/>
    <w:rsid w:val="004B72FB"/>
    <w:rsid w:val="004C0EE2"/>
    <w:rsid w:val="004C2622"/>
    <w:rsid w:val="004C3609"/>
    <w:rsid w:val="004C3E3A"/>
    <w:rsid w:val="004C4885"/>
    <w:rsid w:val="004C51E5"/>
    <w:rsid w:val="004C52B2"/>
    <w:rsid w:val="004C560F"/>
    <w:rsid w:val="004C6331"/>
    <w:rsid w:val="004C6452"/>
    <w:rsid w:val="004D1874"/>
    <w:rsid w:val="004D2045"/>
    <w:rsid w:val="004D2652"/>
    <w:rsid w:val="004D4207"/>
    <w:rsid w:val="004D49C6"/>
    <w:rsid w:val="004D628A"/>
    <w:rsid w:val="004D6766"/>
    <w:rsid w:val="004D73D2"/>
    <w:rsid w:val="004D73E5"/>
    <w:rsid w:val="004D75A3"/>
    <w:rsid w:val="004E2AEF"/>
    <w:rsid w:val="004E3494"/>
    <w:rsid w:val="004E38B5"/>
    <w:rsid w:val="004E3FEA"/>
    <w:rsid w:val="004E441D"/>
    <w:rsid w:val="004E4759"/>
    <w:rsid w:val="004E5871"/>
    <w:rsid w:val="004E622C"/>
    <w:rsid w:val="004E62EC"/>
    <w:rsid w:val="004F22D8"/>
    <w:rsid w:val="004F2586"/>
    <w:rsid w:val="004F40A4"/>
    <w:rsid w:val="004F56A6"/>
    <w:rsid w:val="004F720F"/>
    <w:rsid w:val="004F73F1"/>
    <w:rsid w:val="004F73F8"/>
    <w:rsid w:val="004F7FF7"/>
    <w:rsid w:val="005004ED"/>
    <w:rsid w:val="00500A40"/>
    <w:rsid w:val="0050369D"/>
    <w:rsid w:val="005036BC"/>
    <w:rsid w:val="0050751F"/>
    <w:rsid w:val="005115E6"/>
    <w:rsid w:val="005124E2"/>
    <w:rsid w:val="00512D2F"/>
    <w:rsid w:val="005142E5"/>
    <w:rsid w:val="005148A8"/>
    <w:rsid w:val="00514C00"/>
    <w:rsid w:val="00515D04"/>
    <w:rsid w:val="00515F98"/>
    <w:rsid w:val="00516432"/>
    <w:rsid w:val="00517C93"/>
    <w:rsid w:val="00520C05"/>
    <w:rsid w:val="00520C4D"/>
    <w:rsid w:val="00522091"/>
    <w:rsid w:val="005221EE"/>
    <w:rsid w:val="005236C3"/>
    <w:rsid w:val="00523769"/>
    <w:rsid w:val="00526A87"/>
    <w:rsid w:val="005275B1"/>
    <w:rsid w:val="00527F92"/>
    <w:rsid w:val="005318E0"/>
    <w:rsid w:val="005325B9"/>
    <w:rsid w:val="00532DD1"/>
    <w:rsid w:val="00533995"/>
    <w:rsid w:val="00533AF6"/>
    <w:rsid w:val="0053472D"/>
    <w:rsid w:val="00534839"/>
    <w:rsid w:val="00541489"/>
    <w:rsid w:val="00543D44"/>
    <w:rsid w:val="005478DD"/>
    <w:rsid w:val="0055001E"/>
    <w:rsid w:val="0055067D"/>
    <w:rsid w:val="00552323"/>
    <w:rsid w:val="005533F7"/>
    <w:rsid w:val="00553E9C"/>
    <w:rsid w:val="0055452A"/>
    <w:rsid w:val="00555D82"/>
    <w:rsid w:val="005601D7"/>
    <w:rsid w:val="005610D6"/>
    <w:rsid w:val="00563C24"/>
    <w:rsid w:val="00564A76"/>
    <w:rsid w:val="005658E3"/>
    <w:rsid w:val="0056709E"/>
    <w:rsid w:val="0057028A"/>
    <w:rsid w:val="00570A39"/>
    <w:rsid w:val="00571166"/>
    <w:rsid w:val="00572868"/>
    <w:rsid w:val="005740C6"/>
    <w:rsid w:val="005753E1"/>
    <w:rsid w:val="0057795F"/>
    <w:rsid w:val="00580464"/>
    <w:rsid w:val="00580586"/>
    <w:rsid w:val="00581860"/>
    <w:rsid w:val="0058435D"/>
    <w:rsid w:val="00585EAE"/>
    <w:rsid w:val="005861A1"/>
    <w:rsid w:val="00586CBC"/>
    <w:rsid w:val="00587479"/>
    <w:rsid w:val="00587CD6"/>
    <w:rsid w:val="00590E16"/>
    <w:rsid w:val="00592731"/>
    <w:rsid w:val="00592C88"/>
    <w:rsid w:val="005940E1"/>
    <w:rsid w:val="005962E6"/>
    <w:rsid w:val="0059771D"/>
    <w:rsid w:val="00597DFE"/>
    <w:rsid w:val="005A05DF"/>
    <w:rsid w:val="005A0724"/>
    <w:rsid w:val="005A47A5"/>
    <w:rsid w:val="005A7483"/>
    <w:rsid w:val="005B07A9"/>
    <w:rsid w:val="005B0AEB"/>
    <w:rsid w:val="005B1EB9"/>
    <w:rsid w:val="005B3229"/>
    <w:rsid w:val="005B47E8"/>
    <w:rsid w:val="005B4E6C"/>
    <w:rsid w:val="005B512B"/>
    <w:rsid w:val="005B606C"/>
    <w:rsid w:val="005C3E02"/>
    <w:rsid w:val="005C5614"/>
    <w:rsid w:val="005C5D27"/>
    <w:rsid w:val="005D2C54"/>
    <w:rsid w:val="005D3285"/>
    <w:rsid w:val="005D7FA5"/>
    <w:rsid w:val="005E004A"/>
    <w:rsid w:val="005E0E09"/>
    <w:rsid w:val="005E104E"/>
    <w:rsid w:val="005E1EF7"/>
    <w:rsid w:val="005E2D75"/>
    <w:rsid w:val="005E2E69"/>
    <w:rsid w:val="005E30F0"/>
    <w:rsid w:val="005E33CB"/>
    <w:rsid w:val="005E457D"/>
    <w:rsid w:val="005E49C3"/>
    <w:rsid w:val="005E4A6C"/>
    <w:rsid w:val="005E4C88"/>
    <w:rsid w:val="005E5783"/>
    <w:rsid w:val="005E5B9D"/>
    <w:rsid w:val="005E62E7"/>
    <w:rsid w:val="005E69C3"/>
    <w:rsid w:val="005E6B39"/>
    <w:rsid w:val="005E6EA6"/>
    <w:rsid w:val="005E76E4"/>
    <w:rsid w:val="005F19E9"/>
    <w:rsid w:val="005F39E9"/>
    <w:rsid w:val="005F3ED2"/>
    <w:rsid w:val="005F4224"/>
    <w:rsid w:val="005F589A"/>
    <w:rsid w:val="005F64C2"/>
    <w:rsid w:val="005F6EDE"/>
    <w:rsid w:val="00600229"/>
    <w:rsid w:val="006003CD"/>
    <w:rsid w:val="00600E83"/>
    <w:rsid w:val="0060108A"/>
    <w:rsid w:val="006035B3"/>
    <w:rsid w:val="00604890"/>
    <w:rsid w:val="0060546C"/>
    <w:rsid w:val="0060586D"/>
    <w:rsid w:val="00605ED6"/>
    <w:rsid w:val="00606749"/>
    <w:rsid w:val="00606B87"/>
    <w:rsid w:val="00607154"/>
    <w:rsid w:val="006138EB"/>
    <w:rsid w:val="006141A9"/>
    <w:rsid w:val="006141D2"/>
    <w:rsid w:val="00615382"/>
    <w:rsid w:val="00615F8E"/>
    <w:rsid w:val="00616339"/>
    <w:rsid w:val="0061636B"/>
    <w:rsid w:val="00616F44"/>
    <w:rsid w:val="0061798B"/>
    <w:rsid w:val="00617A4B"/>
    <w:rsid w:val="00617F77"/>
    <w:rsid w:val="00617FD7"/>
    <w:rsid w:val="00620D5C"/>
    <w:rsid w:val="00621F43"/>
    <w:rsid w:val="00622839"/>
    <w:rsid w:val="006256CE"/>
    <w:rsid w:val="00627A95"/>
    <w:rsid w:val="00633C36"/>
    <w:rsid w:val="0063571E"/>
    <w:rsid w:val="00637990"/>
    <w:rsid w:val="006416AA"/>
    <w:rsid w:val="0064172D"/>
    <w:rsid w:val="00642C93"/>
    <w:rsid w:val="00643103"/>
    <w:rsid w:val="00643E25"/>
    <w:rsid w:val="00645CFA"/>
    <w:rsid w:val="006473F0"/>
    <w:rsid w:val="0064759C"/>
    <w:rsid w:val="00651653"/>
    <w:rsid w:val="0065229C"/>
    <w:rsid w:val="006526AA"/>
    <w:rsid w:val="0065291A"/>
    <w:rsid w:val="006536E8"/>
    <w:rsid w:val="00653762"/>
    <w:rsid w:val="006544D5"/>
    <w:rsid w:val="006555E4"/>
    <w:rsid w:val="00655A13"/>
    <w:rsid w:val="00656935"/>
    <w:rsid w:val="006573DA"/>
    <w:rsid w:val="00660186"/>
    <w:rsid w:val="006608A7"/>
    <w:rsid w:val="00661403"/>
    <w:rsid w:val="006617BE"/>
    <w:rsid w:val="0066248A"/>
    <w:rsid w:val="006633E9"/>
    <w:rsid w:val="006634CC"/>
    <w:rsid w:val="00664AD5"/>
    <w:rsid w:val="006714BF"/>
    <w:rsid w:val="00672BF6"/>
    <w:rsid w:val="00674590"/>
    <w:rsid w:val="00675637"/>
    <w:rsid w:val="00676A17"/>
    <w:rsid w:val="006803B3"/>
    <w:rsid w:val="006805F8"/>
    <w:rsid w:val="006807E8"/>
    <w:rsid w:val="00681052"/>
    <w:rsid w:val="00681190"/>
    <w:rsid w:val="006823EC"/>
    <w:rsid w:val="006827AD"/>
    <w:rsid w:val="006834E3"/>
    <w:rsid w:val="006839E9"/>
    <w:rsid w:val="006846E1"/>
    <w:rsid w:val="00685856"/>
    <w:rsid w:val="00686494"/>
    <w:rsid w:val="00687859"/>
    <w:rsid w:val="00687D60"/>
    <w:rsid w:val="00690644"/>
    <w:rsid w:val="00690BD6"/>
    <w:rsid w:val="00691087"/>
    <w:rsid w:val="00691520"/>
    <w:rsid w:val="006916C2"/>
    <w:rsid w:val="00691AF0"/>
    <w:rsid w:val="00692F6E"/>
    <w:rsid w:val="00693CC9"/>
    <w:rsid w:val="00694667"/>
    <w:rsid w:val="00696C12"/>
    <w:rsid w:val="00696E29"/>
    <w:rsid w:val="00696F71"/>
    <w:rsid w:val="0069737F"/>
    <w:rsid w:val="006977C6"/>
    <w:rsid w:val="006A01FC"/>
    <w:rsid w:val="006A538D"/>
    <w:rsid w:val="006B00C7"/>
    <w:rsid w:val="006B16F0"/>
    <w:rsid w:val="006B1939"/>
    <w:rsid w:val="006B1A35"/>
    <w:rsid w:val="006B2FB2"/>
    <w:rsid w:val="006C0899"/>
    <w:rsid w:val="006C1F6C"/>
    <w:rsid w:val="006C2E25"/>
    <w:rsid w:val="006C3AEE"/>
    <w:rsid w:val="006C64AA"/>
    <w:rsid w:val="006C65CF"/>
    <w:rsid w:val="006C6CF2"/>
    <w:rsid w:val="006D02DC"/>
    <w:rsid w:val="006D0B8B"/>
    <w:rsid w:val="006D1821"/>
    <w:rsid w:val="006D27BB"/>
    <w:rsid w:val="006D463A"/>
    <w:rsid w:val="006D4A96"/>
    <w:rsid w:val="006D593A"/>
    <w:rsid w:val="006E107F"/>
    <w:rsid w:val="006E12C7"/>
    <w:rsid w:val="006E3539"/>
    <w:rsid w:val="006E5B92"/>
    <w:rsid w:val="006E610E"/>
    <w:rsid w:val="006E6DB8"/>
    <w:rsid w:val="006F2E9F"/>
    <w:rsid w:val="006F6A15"/>
    <w:rsid w:val="006F6AD8"/>
    <w:rsid w:val="007010FB"/>
    <w:rsid w:val="0070122E"/>
    <w:rsid w:val="00702B7E"/>
    <w:rsid w:val="00702F2A"/>
    <w:rsid w:val="007041D4"/>
    <w:rsid w:val="00705109"/>
    <w:rsid w:val="00705479"/>
    <w:rsid w:val="00705A22"/>
    <w:rsid w:val="00705BA7"/>
    <w:rsid w:val="00706F08"/>
    <w:rsid w:val="00707254"/>
    <w:rsid w:val="00707A6D"/>
    <w:rsid w:val="00707CE5"/>
    <w:rsid w:val="007109B0"/>
    <w:rsid w:val="00711C05"/>
    <w:rsid w:val="0071227F"/>
    <w:rsid w:val="007124D5"/>
    <w:rsid w:val="00712D8D"/>
    <w:rsid w:val="007131B1"/>
    <w:rsid w:val="007135E4"/>
    <w:rsid w:val="007149E1"/>
    <w:rsid w:val="00715EC2"/>
    <w:rsid w:val="00716C4A"/>
    <w:rsid w:val="007210D8"/>
    <w:rsid w:val="0072118C"/>
    <w:rsid w:val="007231AE"/>
    <w:rsid w:val="00724B76"/>
    <w:rsid w:val="007260F8"/>
    <w:rsid w:val="00730398"/>
    <w:rsid w:val="00730F9B"/>
    <w:rsid w:val="00732E53"/>
    <w:rsid w:val="00732F0C"/>
    <w:rsid w:val="00735CF8"/>
    <w:rsid w:val="007367AD"/>
    <w:rsid w:val="00740036"/>
    <w:rsid w:val="007403B6"/>
    <w:rsid w:val="007408AD"/>
    <w:rsid w:val="00740B44"/>
    <w:rsid w:val="0074220F"/>
    <w:rsid w:val="00744218"/>
    <w:rsid w:val="007447FC"/>
    <w:rsid w:val="0074509D"/>
    <w:rsid w:val="00747257"/>
    <w:rsid w:val="007505DC"/>
    <w:rsid w:val="007511B9"/>
    <w:rsid w:val="007524CA"/>
    <w:rsid w:val="00754EB7"/>
    <w:rsid w:val="00761277"/>
    <w:rsid w:val="00761905"/>
    <w:rsid w:val="007634C3"/>
    <w:rsid w:val="00764403"/>
    <w:rsid w:val="00764D55"/>
    <w:rsid w:val="00764FA4"/>
    <w:rsid w:val="007656BD"/>
    <w:rsid w:val="007671FE"/>
    <w:rsid w:val="00770EEC"/>
    <w:rsid w:val="00773145"/>
    <w:rsid w:val="00774261"/>
    <w:rsid w:val="007754F5"/>
    <w:rsid w:val="00775D10"/>
    <w:rsid w:val="00776A8B"/>
    <w:rsid w:val="0078092C"/>
    <w:rsid w:val="00781FA2"/>
    <w:rsid w:val="00782620"/>
    <w:rsid w:val="0078459E"/>
    <w:rsid w:val="0078532C"/>
    <w:rsid w:val="00785D37"/>
    <w:rsid w:val="007870E3"/>
    <w:rsid w:val="007874D4"/>
    <w:rsid w:val="00791C44"/>
    <w:rsid w:val="00791EED"/>
    <w:rsid w:val="00792D46"/>
    <w:rsid w:val="00793100"/>
    <w:rsid w:val="00793DEA"/>
    <w:rsid w:val="0079560D"/>
    <w:rsid w:val="00795862"/>
    <w:rsid w:val="00796D12"/>
    <w:rsid w:val="00796E78"/>
    <w:rsid w:val="007A0314"/>
    <w:rsid w:val="007A095B"/>
    <w:rsid w:val="007A18D1"/>
    <w:rsid w:val="007A285B"/>
    <w:rsid w:val="007A2F4F"/>
    <w:rsid w:val="007A4D18"/>
    <w:rsid w:val="007A52F2"/>
    <w:rsid w:val="007B189F"/>
    <w:rsid w:val="007B35A1"/>
    <w:rsid w:val="007B3F5D"/>
    <w:rsid w:val="007B49A0"/>
    <w:rsid w:val="007B5C14"/>
    <w:rsid w:val="007B6576"/>
    <w:rsid w:val="007B74A5"/>
    <w:rsid w:val="007C00B9"/>
    <w:rsid w:val="007C1C9B"/>
    <w:rsid w:val="007C1DB0"/>
    <w:rsid w:val="007C201E"/>
    <w:rsid w:val="007C22B5"/>
    <w:rsid w:val="007C282D"/>
    <w:rsid w:val="007C44F8"/>
    <w:rsid w:val="007C5827"/>
    <w:rsid w:val="007C67CC"/>
    <w:rsid w:val="007C772C"/>
    <w:rsid w:val="007D0DFF"/>
    <w:rsid w:val="007D4C5C"/>
    <w:rsid w:val="007D4EFC"/>
    <w:rsid w:val="007D517B"/>
    <w:rsid w:val="007E0E29"/>
    <w:rsid w:val="007E15B0"/>
    <w:rsid w:val="007E1D91"/>
    <w:rsid w:val="007E2AA3"/>
    <w:rsid w:val="007E43ED"/>
    <w:rsid w:val="007E4B61"/>
    <w:rsid w:val="007E55CA"/>
    <w:rsid w:val="007E652D"/>
    <w:rsid w:val="007E7480"/>
    <w:rsid w:val="007E75E5"/>
    <w:rsid w:val="007F1ABE"/>
    <w:rsid w:val="007F20EC"/>
    <w:rsid w:val="007F34DF"/>
    <w:rsid w:val="007F3DB6"/>
    <w:rsid w:val="007F3DF4"/>
    <w:rsid w:val="007F3F2B"/>
    <w:rsid w:val="007F4403"/>
    <w:rsid w:val="007F638A"/>
    <w:rsid w:val="00800734"/>
    <w:rsid w:val="0080217E"/>
    <w:rsid w:val="008022EC"/>
    <w:rsid w:val="00804F31"/>
    <w:rsid w:val="0080569F"/>
    <w:rsid w:val="00805C19"/>
    <w:rsid w:val="00805E02"/>
    <w:rsid w:val="00806A92"/>
    <w:rsid w:val="008073A1"/>
    <w:rsid w:val="00807739"/>
    <w:rsid w:val="00810FCE"/>
    <w:rsid w:val="00811BB0"/>
    <w:rsid w:val="00811DDC"/>
    <w:rsid w:val="00813A46"/>
    <w:rsid w:val="00813BEB"/>
    <w:rsid w:val="00814313"/>
    <w:rsid w:val="008163F7"/>
    <w:rsid w:val="00820240"/>
    <w:rsid w:val="008207B5"/>
    <w:rsid w:val="00820E4A"/>
    <w:rsid w:val="00821C69"/>
    <w:rsid w:val="00822980"/>
    <w:rsid w:val="008250E7"/>
    <w:rsid w:val="00825852"/>
    <w:rsid w:val="00831417"/>
    <w:rsid w:val="0083279D"/>
    <w:rsid w:val="00834B4E"/>
    <w:rsid w:val="008351F1"/>
    <w:rsid w:val="008355FE"/>
    <w:rsid w:val="0083787F"/>
    <w:rsid w:val="00840AD6"/>
    <w:rsid w:val="008419D5"/>
    <w:rsid w:val="008420F3"/>
    <w:rsid w:val="00843A07"/>
    <w:rsid w:val="00843E3C"/>
    <w:rsid w:val="008440BE"/>
    <w:rsid w:val="00845549"/>
    <w:rsid w:val="00845E49"/>
    <w:rsid w:val="008467F2"/>
    <w:rsid w:val="0085086B"/>
    <w:rsid w:val="00850AA8"/>
    <w:rsid w:val="008534C5"/>
    <w:rsid w:val="008541E6"/>
    <w:rsid w:val="00854EBE"/>
    <w:rsid w:val="00855F21"/>
    <w:rsid w:val="00857E7C"/>
    <w:rsid w:val="00860571"/>
    <w:rsid w:val="0086077A"/>
    <w:rsid w:val="00861A62"/>
    <w:rsid w:val="00862435"/>
    <w:rsid w:val="0086318A"/>
    <w:rsid w:val="00863DF9"/>
    <w:rsid w:val="00863E21"/>
    <w:rsid w:val="00864585"/>
    <w:rsid w:val="008652A3"/>
    <w:rsid w:val="00865B62"/>
    <w:rsid w:val="00866DE6"/>
    <w:rsid w:val="008675DD"/>
    <w:rsid w:val="00867E3F"/>
    <w:rsid w:val="008714B5"/>
    <w:rsid w:val="00872BEF"/>
    <w:rsid w:val="0087353D"/>
    <w:rsid w:val="008749AC"/>
    <w:rsid w:val="008753F9"/>
    <w:rsid w:val="00876BED"/>
    <w:rsid w:val="00877583"/>
    <w:rsid w:val="00880AA8"/>
    <w:rsid w:val="00881798"/>
    <w:rsid w:val="008817F9"/>
    <w:rsid w:val="008821D9"/>
    <w:rsid w:val="008822EF"/>
    <w:rsid w:val="0088375C"/>
    <w:rsid w:val="008859A8"/>
    <w:rsid w:val="0088668C"/>
    <w:rsid w:val="0089104A"/>
    <w:rsid w:val="00892208"/>
    <w:rsid w:val="008923C5"/>
    <w:rsid w:val="00893447"/>
    <w:rsid w:val="008936AF"/>
    <w:rsid w:val="00895804"/>
    <w:rsid w:val="00895DE3"/>
    <w:rsid w:val="00896952"/>
    <w:rsid w:val="008A130E"/>
    <w:rsid w:val="008A1E83"/>
    <w:rsid w:val="008A2C5C"/>
    <w:rsid w:val="008A3B16"/>
    <w:rsid w:val="008A57B7"/>
    <w:rsid w:val="008A6682"/>
    <w:rsid w:val="008A67CD"/>
    <w:rsid w:val="008A68E6"/>
    <w:rsid w:val="008A6B09"/>
    <w:rsid w:val="008A7E63"/>
    <w:rsid w:val="008B01C1"/>
    <w:rsid w:val="008B0C14"/>
    <w:rsid w:val="008B10D7"/>
    <w:rsid w:val="008B1AAC"/>
    <w:rsid w:val="008B4891"/>
    <w:rsid w:val="008B683A"/>
    <w:rsid w:val="008B6ED0"/>
    <w:rsid w:val="008C017A"/>
    <w:rsid w:val="008C0E1D"/>
    <w:rsid w:val="008C18DE"/>
    <w:rsid w:val="008C19C4"/>
    <w:rsid w:val="008C21F9"/>
    <w:rsid w:val="008C326D"/>
    <w:rsid w:val="008C5259"/>
    <w:rsid w:val="008C578C"/>
    <w:rsid w:val="008C61C0"/>
    <w:rsid w:val="008D1AFC"/>
    <w:rsid w:val="008D1D42"/>
    <w:rsid w:val="008D1E25"/>
    <w:rsid w:val="008D28E9"/>
    <w:rsid w:val="008D4A9F"/>
    <w:rsid w:val="008D4ECD"/>
    <w:rsid w:val="008D706A"/>
    <w:rsid w:val="008E1026"/>
    <w:rsid w:val="008E2EB9"/>
    <w:rsid w:val="008E3E51"/>
    <w:rsid w:val="008E4FA3"/>
    <w:rsid w:val="008E5DE7"/>
    <w:rsid w:val="008E60FB"/>
    <w:rsid w:val="008E70E4"/>
    <w:rsid w:val="008E76F1"/>
    <w:rsid w:val="008E7D19"/>
    <w:rsid w:val="008F1AB7"/>
    <w:rsid w:val="008F37E3"/>
    <w:rsid w:val="008F471C"/>
    <w:rsid w:val="008F4ABD"/>
    <w:rsid w:val="009006DF"/>
    <w:rsid w:val="009012BA"/>
    <w:rsid w:val="00902218"/>
    <w:rsid w:val="00903966"/>
    <w:rsid w:val="009039F8"/>
    <w:rsid w:val="00903F15"/>
    <w:rsid w:val="00904508"/>
    <w:rsid w:val="009053FA"/>
    <w:rsid w:val="009056AC"/>
    <w:rsid w:val="00905C2C"/>
    <w:rsid w:val="0090629F"/>
    <w:rsid w:val="00906A8C"/>
    <w:rsid w:val="009118EC"/>
    <w:rsid w:val="0091196D"/>
    <w:rsid w:val="00911F28"/>
    <w:rsid w:val="00912BBC"/>
    <w:rsid w:val="00914EA4"/>
    <w:rsid w:val="00916535"/>
    <w:rsid w:val="00916DDC"/>
    <w:rsid w:val="00917F48"/>
    <w:rsid w:val="00920396"/>
    <w:rsid w:val="00920818"/>
    <w:rsid w:val="00921246"/>
    <w:rsid w:val="00921AB0"/>
    <w:rsid w:val="009223D9"/>
    <w:rsid w:val="00922FE5"/>
    <w:rsid w:val="00924164"/>
    <w:rsid w:val="00924234"/>
    <w:rsid w:val="00924E19"/>
    <w:rsid w:val="00925C0D"/>
    <w:rsid w:val="00925CCF"/>
    <w:rsid w:val="00926537"/>
    <w:rsid w:val="00926543"/>
    <w:rsid w:val="009276E2"/>
    <w:rsid w:val="00927C4B"/>
    <w:rsid w:val="00930683"/>
    <w:rsid w:val="009312EF"/>
    <w:rsid w:val="009313A1"/>
    <w:rsid w:val="00931511"/>
    <w:rsid w:val="00932774"/>
    <w:rsid w:val="009336DB"/>
    <w:rsid w:val="00933BDA"/>
    <w:rsid w:val="00934C98"/>
    <w:rsid w:val="00935128"/>
    <w:rsid w:val="009369C1"/>
    <w:rsid w:val="009400A1"/>
    <w:rsid w:val="0094507B"/>
    <w:rsid w:val="00945435"/>
    <w:rsid w:val="00945720"/>
    <w:rsid w:val="00946029"/>
    <w:rsid w:val="009501BA"/>
    <w:rsid w:val="009515CE"/>
    <w:rsid w:val="00952121"/>
    <w:rsid w:val="00952163"/>
    <w:rsid w:val="0095307A"/>
    <w:rsid w:val="00955C9F"/>
    <w:rsid w:val="00955FEE"/>
    <w:rsid w:val="0095665A"/>
    <w:rsid w:val="00962009"/>
    <w:rsid w:val="00962338"/>
    <w:rsid w:val="00962B15"/>
    <w:rsid w:val="00962E00"/>
    <w:rsid w:val="00962F6C"/>
    <w:rsid w:val="009644B0"/>
    <w:rsid w:val="00967D00"/>
    <w:rsid w:val="0097139A"/>
    <w:rsid w:val="00971CA2"/>
    <w:rsid w:val="00972282"/>
    <w:rsid w:val="00972AF4"/>
    <w:rsid w:val="00973EFD"/>
    <w:rsid w:val="00974EA3"/>
    <w:rsid w:val="0097579B"/>
    <w:rsid w:val="009757BA"/>
    <w:rsid w:val="00976D61"/>
    <w:rsid w:val="00977BA7"/>
    <w:rsid w:val="0098079D"/>
    <w:rsid w:val="00982C48"/>
    <w:rsid w:val="00982E94"/>
    <w:rsid w:val="00984D57"/>
    <w:rsid w:val="00984E22"/>
    <w:rsid w:val="0098555C"/>
    <w:rsid w:val="0098610D"/>
    <w:rsid w:val="0098638C"/>
    <w:rsid w:val="00987C3B"/>
    <w:rsid w:val="00987F7E"/>
    <w:rsid w:val="00987FE1"/>
    <w:rsid w:val="00991279"/>
    <w:rsid w:val="009913D5"/>
    <w:rsid w:val="0099188B"/>
    <w:rsid w:val="00994FCF"/>
    <w:rsid w:val="00995684"/>
    <w:rsid w:val="00997C4B"/>
    <w:rsid w:val="00997DE4"/>
    <w:rsid w:val="009A15A8"/>
    <w:rsid w:val="009A15FB"/>
    <w:rsid w:val="009A169F"/>
    <w:rsid w:val="009A16A6"/>
    <w:rsid w:val="009A2E8A"/>
    <w:rsid w:val="009A6615"/>
    <w:rsid w:val="009B28E7"/>
    <w:rsid w:val="009B3BDD"/>
    <w:rsid w:val="009B4082"/>
    <w:rsid w:val="009B4D9F"/>
    <w:rsid w:val="009B5285"/>
    <w:rsid w:val="009B6014"/>
    <w:rsid w:val="009B74C7"/>
    <w:rsid w:val="009C0998"/>
    <w:rsid w:val="009C1278"/>
    <w:rsid w:val="009C1E5B"/>
    <w:rsid w:val="009C42D9"/>
    <w:rsid w:val="009C4E55"/>
    <w:rsid w:val="009D086D"/>
    <w:rsid w:val="009D0D98"/>
    <w:rsid w:val="009D0E3E"/>
    <w:rsid w:val="009D45F9"/>
    <w:rsid w:val="009D4FB4"/>
    <w:rsid w:val="009D5E4C"/>
    <w:rsid w:val="009E0C25"/>
    <w:rsid w:val="009E0FE4"/>
    <w:rsid w:val="009E243B"/>
    <w:rsid w:val="009E246D"/>
    <w:rsid w:val="009E4346"/>
    <w:rsid w:val="009E6EB5"/>
    <w:rsid w:val="009E715E"/>
    <w:rsid w:val="009F0201"/>
    <w:rsid w:val="009F02EC"/>
    <w:rsid w:val="009F31F1"/>
    <w:rsid w:val="009F3370"/>
    <w:rsid w:val="009F5DFB"/>
    <w:rsid w:val="009F6019"/>
    <w:rsid w:val="00A010B1"/>
    <w:rsid w:val="00A0204B"/>
    <w:rsid w:val="00A02A50"/>
    <w:rsid w:val="00A03873"/>
    <w:rsid w:val="00A064CA"/>
    <w:rsid w:val="00A1049D"/>
    <w:rsid w:val="00A11E51"/>
    <w:rsid w:val="00A11F01"/>
    <w:rsid w:val="00A15B94"/>
    <w:rsid w:val="00A15E1C"/>
    <w:rsid w:val="00A17759"/>
    <w:rsid w:val="00A17A50"/>
    <w:rsid w:val="00A20C03"/>
    <w:rsid w:val="00A21522"/>
    <w:rsid w:val="00A24144"/>
    <w:rsid w:val="00A2572D"/>
    <w:rsid w:val="00A25844"/>
    <w:rsid w:val="00A258C7"/>
    <w:rsid w:val="00A25DEB"/>
    <w:rsid w:val="00A26043"/>
    <w:rsid w:val="00A26979"/>
    <w:rsid w:val="00A31730"/>
    <w:rsid w:val="00A3189E"/>
    <w:rsid w:val="00A3193D"/>
    <w:rsid w:val="00A32224"/>
    <w:rsid w:val="00A35EBF"/>
    <w:rsid w:val="00A369B9"/>
    <w:rsid w:val="00A37180"/>
    <w:rsid w:val="00A37203"/>
    <w:rsid w:val="00A3779F"/>
    <w:rsid w:val="00A37D93"/>
    <w:rsid w:val="00A408A7"/>
    <w:rsid w:val="00A44CE7"/>
    <w:rsid w:val="00A46E3A"/>
    <w:rsid w:val="00A47035"/>
    <w:rsid w:val="00A47C6B"/>
    <w:rsid w:val="00A5156E"/>
    <w:rsid w:val="00A52E2D"/>
    <w:rsid w:val="00A5327B"/>
    <w:rsid w:val="00A54503"/>
    <w:rsid w:val="00A54A06"/>
    <w:rsid w:val="00A56588"/>
    <w:rsid w:val="00A6082E"/>
    <w:rsid w:val="00A60923"/>
    <w:rsid w:val="00A63406"/>
    <w:rsid w:val="00A65EA4"/>
    <w:rsid w:val="00A6626D"/>
    <w:rsid w:val="00A66DC2"/>
    <w:rsid w:val="00A67F1F"/>
    <w:rsid w:val="00A703DD"/>
    <w:rsid w:val="00A70700"/>
    <w:rsid w:val="00A70F4B"/>
    <w:rsid w:val="00A714C0"/>
    <w:rsid w:val="00A7151E"/>
    <w:rsid w:val="00A720CB"/>
    <w:rsid w:val="00A723CE"/>
    <w:rsid w:val="00A72C51"/>
    <w:rsid w:val="00A72FAF"/>
    <w:rsid w:val="00A74252"/>
    <w:rsid w:val="00A74367"/>
    <w:rsid w:val="00A75D14"/>
    <w:rsid w:val="00A76DA0"/>
    <w:rsid w:val="00A76FFB"/>
    <w:rsid w:val="00A77082"/>
    <w:rsid w:val="00A7780D"/>
    <w:rsid w:val="00A82537"/>
    <w:rsid w:val="00A832C6"/>
    <w:rsid w:val="00A8656E"/>
    <w:rsid w:val="00A87087"/>
    <w:rsid w:val="00A8789D"/>
    <w:rsid w:val="00A87FA5"/>
    <w:rsid w:val="00A91C47"/>
    <w:rsid w:val="00A9210E"/>
    <w:rsid w:val="00A92B51"/>
    <w:rsid w:val="00A9305B"/>
    <w:rsid w:val="00A931D6"/>
    <w:rsid w:val="00A968B1"/>
    <w:rsid w:val="00A97C7C"/>
    <w:rsid w:val="00AA28BB"/>
    <w:rsid w:val="00AA34F1"/>
    <w:rsid w:val="00AA4B49"/>
    <w:rsid w:val="00AA5B0C"/>
    <w:rsid w:val="00AA6EE6"/>
    <w:rsid w:val="00AA7CFB"/>
    <w:rsid w:val="00AB37F9"/>
    <w:rsid w:val="00AB4E35"/>
    <w:rsid w:val="00AB6B64"/>
    <w:rsid w:val="00AB6C8B"/>
    <w:rsid w:val="00AB6D6C"/>
    <w:rsid w:val="00AC18E8"/>
    <w:rsid w:val="00AC211A"/>
    <w:rsid w:val="00AC263D"/>
    <w:rsid w:val="00AC47FD"/>
    <w:rsid w:val="00AC66CA"/>
    <w:rsid w:val="00AD1528"/>
    <w:rsid w:val="00AD17BB"/>
    <w:rsid w:val="00AD19C2"/>
    <w:rsid w:val="00AD1C7B"/>
    <w:rsid w:val="00AD2AF0"/>
    <w:rsid w:val="00AD5870"/>
    <w:rsid w:val="00AD647F"/>
    <w:rsid w:val="00AD6B2C"/>
    <w:rsid w:val="00AD6B7D"/>
    <w:rsid w:val="00AD6C7E"/>
    <w:rsid w:val="00AD7F24"/>
    <w:rsid w:val="00AE2842"/>
    <w:rsid w:val="00AE3CF1"/>
    <w:rsid w:val="00AE4DD5"/>
    <w:rsid w:val="00AE5262"/>
    <w:rsid w:val="00AE5506"/>
    <w:rsid w:val="00AE7924"/>
    <w:rsid w:val="00AF3C47"/>
    <w:rsid w:val="00AF738E"/>
    <w:rsid w:val="00B003B7"/>
    <w:rsid w:val="00B0080B"/>
    <w:rsid w:val="00B02D26"/>
    <w:rsid w:val="00B04EA3"/>
    <w:rsid w:val="00B06263"/>
    <w:rsid w:val="00B0666B"/>
    <w:rsid w:val="00B12B50"/>
    <w:rsid w:val="00B13801"/>
    <w:rsid w:val="00B14DF5"/>
    <w:rsid w:val="00B14EA0"/>
    <w:rsid w:val="00B151BA"/>
    <w:rsid w:val="00B151EB"/>
    <w:rsid w:val="00B15CE0"/>
    <w:rsid w:val="00B16073"/>
    <w:rsid w:val="00B23CA2"/>
    <w:rsid w:val="00B23FD8"/>
    <w:rsid w:val="00B24EA0"/>
    <w:rsid w:val="00B25410"/>
    <w:rsid w:val="00B26346"/>
    <w:rsid w:val="00B263F9"/>
    <w:rsid w:val="00B2642D"/>
    <w:rsid w:val="00B2651F"/>
    <w:rsid w:val="00B3065E"/>
    <w:rsid w:val="00B30C88"/>
    <w:rsid w:val="00B3165D"/>
    <w:rsid w:val="00B333FA"/>
    <w:rsid w:val="00B3395D"/>
    <w:rsid w:val="00B34110"/>
    <w:rsid w:val="00B34C6F"/>
    <w:rsid w:val="00B3556C"/>
    <w:rsid w:val="00B35AF9"/>
    <w:rsid w:val="00B36D2D"/>
    <w:rsid w:val="00B374F9"/>
    <w:rsid w:val="00B3795C"/>
    <w:rsid w:val="00B41357"/>
    <w:rsid w:val="00B42068"/>
    <w:rsid w:val="00B4255A"/>
    <w:rsid w:val="00B425C3"/>
    <w:rsid w:val="00B42B43"/>
    <w:rsid w:val="00B42CCB"/>
    <w:rsid w:val="00B42D6E"/>
    <w:rsid w:val="00B44AB2"/>
    <w:rsid w:val="00B5034A"/>
    <w:rsid w:val="00B50AE1"/>
    <w:rsid w:val="00B52E7D"/>
    <w:rsid w:val="00B546F7"/>
    <w:rsid w:val="00B55E03"/>
    <w:rsid w:val="00B5603D"/>
    <w:rsid w:val="00B56C82"/>
    <w:rsid w:val="00B6008B"/>
    <w:rsid w:val="00B607BE"/>
    <w:rsid w:val="00B60D55"/>
    <w:rsid w:val="00B60FAA"/>
    <w:rsid w:val="00B61496"/>
    <w:rsid w:val="00B61E0B"/>
    <w:rsid w:val="00B624C7"/>
    <w:rsid w:val="00B638AA"/>
    <w:rsid w:val="00B63D09"/>
    <w:rsid w:val="00B65733"/>
    <w:rsid w:val="00B66241"/>
    <w:rsid w:val="00B67677"/>
    <w:rsid w:val="00B71EA2"/>
    <w:rsid w:val="00B720A0"/>
    <w:rsid w:val="00B7518E"/>
    <w:rsid w:val="00B751A1"/>
    <w:rsid w:val="00B756E8"/>
    <w:rsid w:val="00B775A9"/>
    <w:rsid w:val="00B77931"/>
    <w:rsid w:val="00B77983"/>
    <w:rsid w:val="00B8002F"/>
    <w:rsid w:val="00B81690"/>
    <w:rsid w:val="00B81C8A"/>
    <w:rsid w:val="00B84D6A"/>
    <w:rsid w:val="00B85A88"/>
    <w:rsid w:val="00B85E1B"/>
    <w:rsid w:val="00B875AA"/>
    <w:rsid w:val="00B87E0E"/>
    <w:rsid w:val="00B87F86"/>
    <w:rsid w:val="00B902FF"/>
    <w:rsid w:val="00B90F21"/>
    <w:rsid w:val="00B911AC"/>
    <w:rsid w:val="00B92279"/>
    <w:rsid w:val="00B92A7F"/>
    <w:rsid w:val="00B92AD9"/>
    <w:rsid w:val="00B95A28"/>
    <w:rsid w:val="00B971B4"/>
    <w:rsid w:val="00B979A4"/>
    <w:rsid w:val="00BA02BB"/>
    <w:rsid w:val="00BA0D10"/>
    <w:rsid w:val="00BA1A63"/>
    <w:rsid w:val="00BA3D36"/>
    <w:rsid w:val="00BA5E8C"/>
    <w:rsid w:val="00BA76F4"/>
    <w:rsid w:val="00BB1EB4"/>
    <w:rsid w:val="00BB3181"/>
    <w:rsid w:val="00BB31EF"/>
    <w:rsid w:val="00BB3DF2"/>
    <w:rsid w:val="00BB46D2"/>
    <w:rsid w:val="00BB48C6"/>
    <w:rsid w:val="00BB585A"/>
    <w:rsid w:val="00BB5C0C"/>
    <w:rsid w:val="00BB6151"/>
    <w:rsid w:val="00BC06FA"/>
    <w:rsid w:val="00BC0BF3"/>
    <w:rsid w:val="00BC1DE2"/>
    <w:rsid w:val="00BC3A91"/>
    <w:rsid w:val="00BC496B"/>
    <w:rsid w:val="00BC4E69"/>
    <w:rsid w:val="00BC55C8"/>
    <w:rsid w:val="00BC5945"/>
    <w:rsid w:val="00BD19B7"/>
    <w:rsid w:val="00BD555D"/>
    <w:rsid w:val="00BD57EC"/>
    <w:rsid w:val="00BD5945"/>
    <w:rsid w:val="00BD6BCB"/>
    <w:rsid w:val="00BD6E98"/>
    <w:rsid w:val="00BD7446"/>
    <w:rsid w:val="00BE055A"/>
    <w:rsid w:val="00BE0CE1"/>
    <w:rsid w:val="00BE120A"/>
    <w:rsid w:val="00BE1B6F"/>
    <w:rsid w:val="00BE33D8"/>
    <w:rsid w:val="00BE47BC"/>
    <w:rsid w:val="00BE4A73"/>
    <w:rsid w:val="00BE676C"/>
    <w:rsid w:val="00BF0F0F"/>
    <w:rsid w:val="00BF24FA"/>
    <w:rsid w:val="00BF3572"/>
    <w:rsid w:val="00BF4C98"/>
    <w:rsid w:val="00BF5041"/>
    <w:rsid w:val="00BF637F"/>
    <w:rsid w:val="00BF77C5"/>
    <w:rsid w:val="00C00E2F"/>
    <w:rsid w:val="00C01735"/>
    <w:rsid w:val="00C01EB7"/>
    <w:rsid w:val="00C0211D"/>
    <w:rsid w:val="00C028BE"/>
    <w:rsid w:val="00C03A0E"/>
    <w:rsid w:val="00C03E35"/>
    <w:rsid w:val="00C05C49"/>
    <w:rsid w:val="00C07D03"/>
    <w:rsid w:val="00C1228D"/>
    <w:rsid w:val="00C1232A"/>
    <w:rsid w:val="00C12565"/>
    <w:rsid w:val="00C12763"/>
    <w:rsid w:val="00C12CF6"/>
    <w:rsid w:val="00C1339B"/>
    <w:rsid w:val="00C14BF7"/>
    <w:rsid w:val="00C1730C"/>
    <w:rsid w:val="00C208B0"/>
    <w:rsid w:val="00C20E86"/>
    <w:rsid w:val="00C22B7E"/>
    <w:rsid w:val="00C23182"/>
    <w:rsid w:val="00C23FBA"/>
    <w:rsid w:val="00C264EE"/>
    <w:rsid w:val="00C2652D"/>
    <w:rsid w:val="00C2722F"/>
    <w:rsid w:val="00C272D5"/>
    <w:rsid w:val="00C27FAB"/>
    <w:rsid w:val="00C309DE"/>
    <w:rsid w:val="00C319A3"/>
    <w:rsid w:val="00C326BE"/>
    <w:rsid w:val="00C3539A"/>
    <w:rsid w:val="00C35935"/>
    <w:rsid w:val="00C373D0"/>
    <w:rsid w:val="00C40400"/>
    <w:rsid w:val="00C416B9"/>
    <w:rsid w:val="00C416CC"/>
    <w:rsid w:val="00C421BF"/>
    <w:rsid w:val="00C42AFE"/>
    <w:rsid w:val="00C4577A"/>
    <w:rsid w:val="00C45A4E"/>
    <w:rsid w:val="00C47675"/>
    <w:rsid w:val="00C47761"/>
    <w:rsid w:val="00C47875"/>
    <w:rsid w:val="00C47DCE"/>
    <w:rsid w:val="00C5078E"/>
    <w:rsid w:val="00C50E3D"/>
    <w:rsid w:val="00C51781"/>
    <w:rsid w:val="00C51985"/>
    <w:rsid w:val="00C5293D"/>
    <w:rsid w:val="00C55AAE"/>
    <w:rsid w:val="00C56EFB"/>
    <w:rsid w:val="00C574CE"/>
    <w:rsid w:val="00C60DE6"/>
    <w:rsid w:val="00C6227F"/>
    <w:rsid w:val="00C62CAB"/>
    <w:rsid w:val="00C62D8C"/>
    <w:rsid w:val="00C644CD"/>
    <w:rsid w:val="00C64C77"/>
    <w:rsid w:val="00C65745"/>
    <w:rsid w:val="00C65C65"/>
    <w:rsid w:val="00C66219"/>
    <w:rsid w:val="00C666DD"/>
    <w:rsid w:val="00C70226"/>
    <w:rsid w:val="00C713C7"/>
    <w:rsid w:val="00C725B2"/>
    <w:rsid w:val="00C7325B"/>
    <w:rsid w:val="00C740D8"/>
    <w:rsid w:val="00C75439"/>
    <w:rsid w:val="00C75513"/>
    <w:rsid w:val="00C75E7D"/>
    <w:rsid w:val="00C7627F"/>
    <w:rsid w:val="00C76BF2"/>
    <w:rsid w:val="00C8148E"/>
    <w:rsid w:val="00C81AD5"/>
    <w:rsid w:val="00C82386"/>
    <w:rsid w:val="00C825A1"/>
    <w:rsid w:val="00C8270C"/>
    <w:rsid w:val="00C85D6D"/>
    <w:rsid w:val="00C8639B"/>
    <w:rsid w:val="00C86BE3"/>
    <w:rsid w:val="00C87550"/>
    <w:rsid w:val="00C87BBC"/>
    <w:rsid w:val="00C900FC"/>
    <w:rsid w:val="00C90E52"/>
    <w:rsid w:val="00C9193A"/>
    <w:rsid w:val="00C925F3"/>
    <w:rsid w:val="00C92F96"/>
    <w:rsid w:val="00C938C1"/>
    <w:rsid w:val="00C93C07"/>
    <w:rsid w:val="00C95002"/>
    <w:rsid w:val="00C95C8D"/>
    <w:rsid w:val="00CA002F"/>
    <w:rsid w:val="00CA0C1E"/>
    <w:rsid w:val="00CA1274"/>
    <w:rsid w:val="00CA275F"/>
    <w:rsid w:val="00CA294E"/>
    <w:rsid w:val="00CA2BC4"/>
    <w:rsid w:val="00CA4C4F"/>
    <w:rsid w:val="00CA545F"/>
    <w:rsid w:val="00CA5D3D"/>
    <w:rsid w:val="00CA74C4"/>
    <w:rsid w:val="00CA7FEF"/>
    <w:rsid w:val="00CB1307"/>
    <w:rsid w:val="00CB17E2"/>
    <w:rsid w:val="00CB34CB"/>
    <w:rsid w:val="00CB3C6E"/>
    <w:rsid w:val="00CB516B"/>
    <w:rsid w:val="00CB518F"/>
    <w:rsid w:val="00CB5325"/>
    <w:rsid w:val="00CB54DE"/>
    <w:rsid w:val="00CB69EF"/>
    <w:rsid w:val="00CB7571"/>
    <w:rsid w:val="00CB7DB1"/>
    <w:rsid w:val="00CC1C7D"/>
    <w:rsid w:val="00CC3AD1"/>
    <w:rsid w:val="00CC3D6C"/>
    <w:rsid w:val="00CC486F"/>
    <w:rsid w:val="00CC579E"/>
    <w:rsid w:val="00CC5E61"/>
    <w:rsid w:val="00CC61D5"/>
    <w:rsid w:val="00CC7FEE"/>
    <w:rsid w:val="00CD07A7"/>
    <w:rsid w:val="00CD0E04"/>
    <w:rsid w:val="00CD2106"/>
    <w:rsid w:val="00CD51EE"/>
    <w:rsid w:val="00CD60D3"/>
    <w:rsid w:val="00CE063C"/>
    <w:rsid w:val="00CE1150"/>
    <w:rsid w:val="00CE1820"/>
    <w:rsid w:val="00CE19AD"/>
    <w:rsid w:val="00CE1F56"/>
    <w:rsid w:val="00CE1FCC"/>
    <w:rsid w:val="00CE2802"/>
    <w:rsid w:val="00CE3501"/>
    <w:rsid w:val="00CE3D26"/>
    <w:rsid w:val="00CE4C91"/>
    <w:rsid w:val="00CE5244"/>
    <w:rsid w:val="00CE69CE"/>
    <w:rsid w:val="00CE6BC0"/>
    <w:rsid w:val="00CE7008"/>
    <w:rsid w:val="00CF177C"/>
    <w:rsid w:val="00CF1D1D"/>
    <w:rsid w:val="00CF203A"/>
    <w:rsid w:val="00CF32B8"/>
    <w:rsid w:val="00CF4930"/>
    <w:rsid w:val="00CF51F7"/>
    <w:rsid w:val="00CF52FC"/>
    <w:rsid w:val="00CF61A9"/>
    <w:rsid w:val="00CF64E1"/>
    <w:rsid w:val="00CF67F0"/>
    <w:rsid w:val="00D00F40"/>
    <w:rsid w:val="00D02D3E"/>
    <w:rsid w:val="00D04AF0"/>
    <w:rsid w:val="00D04BC4"/>
    <w:rsid w:val="00D04C54"/>
    <w:rsid w:val="00D054EE"/>
    <w:rsid w:val="00D0602D"/>
    <w:rsid w:val="00D06F99"/>
    <w:rsid w:val="00D07B0B"/>
    <w:rsid w:val="00D10068"/>
    <w:rsid w:val="00D10EC2"/>
    <w:rsid w:val="00D1143D"/>
    <w:rsid w:val="00D11C29"/>
    <w:rsid w:val="00D12480"/>
    <w:rsid w:val="00D13DF6"/>
    <w:rsid w:val="00D14C3D"/>
    <w:rsid w:val="00D14F0F"/>
    <w:rsid w:val="00D1634F"/>
    <w:rsid w:val="00D16CCC"/>
    <w:rsid w:val="00D21A56"/>
    <w:rsid w:val="00D22E53"/>
    <w:rsid w:val="00D23447"/>
    <w:rsid w:val="00D236BD"/>
    <w:rsid w:val="00D24F45"/>
    <w:rsid w:val="00D24F88"/>
    <w:rsid w:val="00D25A58"/>
    <w:rsid w:val="00D2616A"/>
    <w:rsid w:val="00D26FAB"/>
    <w:rsid w:val="00D27674"/>
    <w:rsid w:val="00D316A6"/>
    <w:rsid w:val="00D33A54"/>
    <w:rsid w:val="00D363B6"/>
    <w:rsid w:val="00D368C4"/>
    <w:rsid w:val="00D371CC"/>
    <w:rsid w:val="00D41133"/>
    <w:rsid w:val="00D4146D"/>
    <w:rsid w:val="00D421E8"/>
    <w:rsid w:val="00D42943"/>
    <w:rsid w:val="00D42D6E"/>
    <w:rsid w:val="00D43E54"/>
    <w:rsid w:val="00D44FCC"/>
    <w:rsid w:val="00D45427"/>
    <w:rsid w:val="00D4643B"/>
    <w:rsid w:val="00D46914"/>
    <w:rsid w:val="00D50ED1"/>
    <w:rsid w:val="00D51E3B"/>
    <w:rsid w:val="00D542CD"/>
    <w:rsid w:val="00D5488A"/>
    <w:rsid w:val="00D55481"/>
    <w:rsid w:val="00D560BA"/>
    <w:rsid w:val="00D56ADF"/>
    <w:rsid w:val="00D571AD"/>
    <w:rsid w:val="00D60A1E"/>
    <w:rsid w:val="00D60DF0"/>
    <w:rsid w:val="00D6111B"/>
    <w:rsid w:val="00D62DFF"/>
    <w:rsid w:val="00D67699"/>
    <w:rsid w:val="00D715A4"/>
    <w:rsid w:val="00D722A3"/>
    <w:rsid w:val="00D73AD4"/>
    <w:rsid w:val="00D740BE"/>
    <w:rsid w:val="00D74864"/>
    <w:rsid w:val="00D751EC"/>
    <w:rsid w:val="00D75330"/>
    <w:rsid w:val="00D76691"/>
    <w:rsid w:val="00D76A7E"/>
    <w:rsid w:val="00D809A5"/>
    <w:rsid w:val="00D819FE"/>
    <w:rsid w:val="00D81EFD"/>
    <w:rsid w:val="00D82617"/>
    <w:rsid w:val="00D82AD1"/>
    <w:rsid w:val="00D8717C"/>
    <w:rsid w:val="00D9209B"/>
    <w:rsid w:val="00D921CF"/>
    <w:rsid w:val="00D9231D"/>
    <w:rsid w:val="00D92E98"/>
    <w:rsid w:val="00D95CF8"/>
    <w:rsid w:val="00D95F1C"/>
    <w:rsid w:val="00D9792F"/>
    <w:rsid w:val="00D9799A"/>
    <w:rsid w:val="00DA05EB"/>
    <w:rsid w:val="00DA0C1B"/>
    <w:rsid w:val="00DA0C75"/>
    <w:rsid w:val="00DA1311"/>
    <w:rsid w:val="00DA1774"/>
    <w:rsid w:val="00DA1C12"/>
    <w:rsid w:val="00DA1CA6"/>
    <w:rsid w:val="00DA494C"/>
    <w:rsid w:val="00DA58EB"/>
    <w:rsid w:val="00DA5D9E"/>
    <w:rsid w:val="00DB064B"/>
    <w:rsid w:val="00DB24A4"/>
    <w:rsid w:val="00DB3EBB"/>
    <w:rsid w:val="00DB5912"/>
    <w:rsid w:val="00DC0309"/>
    <w:rsid w:val="00DC0966"/>
    <w:rsid w:val="00DC0A55"/>
    <w:rsid w:val="00DD0447"/>
    <w:rsid w:val="00DD0B73"/>
    <w:rsid w:val="00DD19C1"/>
    <w:rsid w:val="00DD28C2"/>
    <w:rsid w:val="00DD2C71"/>
    <w:rsid w:val="00DD2E7D"/>
    <w:rsid w:val="00DD458C"/>
    <w:rsid w:val="00DD486A"/>
    <w:rsid w:val="00DD4D5B"/>
    <w:rsid w:val="00DD5D98"/>
    <w:rsid w:val="00DD6406"/>
    <w:rsid w:val="00DE0197"/>
    <w:rsid w:val="00DE55A9"/>
    <w:rsid w:val="00DE6CD7"/>
    <w:rsid w:val="00DE7251"/>
    <w:rsid w:val="00DE74B9"/>
    <w:rsid w:val="00DF0660"/>
    <w:rsid w:val="00DF2A3C"/>
    <w:rsid w:val="00DF34AA"/>
    <w:rsid w:val="00DF3F4E"/>
    <w:rsid w:val="00DF3FE0"/>
    <w:rsid w:val="00E01636"/>
    <w:rsid w:val="00E01B43"/>
    <w:rsid w:val="00E03941"/>
    <w:rsid w:val="00E04625"/>
    <w:rsid w:val="00E052FA"/>
    <w:rsid w:val="00E05A96"/>
    <w:rsid w:val="00E110B4"/>
    <w:rsid w:val="00E13C85"/>
    <w:rsid w:val="00E14081"/>
    <w:rsid w:val="00E15536"/>
    <w:rsid w:val="00E16D8E"/>
    <w:rsid w:val="00E22FFB"/>
    <w:rsid w:val="00E247BD"/>
    <w:rsid w:val="00E24A1D"/>
    <w:rsid w:val="00E274C5"/>
    <w:rsid w:val="00E27592"/>
    <w:rsid w:val="00E27CA4"/>
    <w:rsid w:val="00E27E09"/>
    <w:rsid w:val="00E30304"/>
    <w:rsid w:val="00E3118F"/>
    <w:rsid w:val="00E32233"/>
    <w:rsid w:val="00E32424"/>
    <w:rsid w:val="00E3333E"/>
    <w:rsid w:val="00E33756"/>
    <w:rsid w:val="00E3422F"/>
    <w:rsid w:val="00E36030"/>
    <w:rsid w:val="00E36800"/>
    <w:rsid w:val="00E378BF"/>
    <w:rsid w:val="00E37F39"/>
    <w:rsid w:val="00E416F7"/>
    <w:rsid w:val="00E42189"/>
    <w:rsid w:val="00E446BE"/>
    <w:rsid w:val="00E447EF"/>
    <w:rsid w:val="00E46207"/>
    <w:rsid w:val="00E469D4"/>
    <w:rsid w:val="00E469F0"/>
    <w:rsid w:val="00E50289"/>
    <w:rsid w:val="00E50FD2"/>
    <w:rsid w:val="00E53EAC"/>
    <w:rsid w:val="00E553F3"/>
    <w:rsid w:val="00E5559D"/>
    <w:rsid w:val="00E55AE1"/>
    <w:rsid w:val="00E5734A"/>
    <w:rsid w:val="00E57D78"/>
    <w:rsid w:val="00E61C49"/>
    <w:rsid w:val="00E61FD9"/>
    <w:rsid w:val="00E64E68"/>
    <w:rsid w:val="00E65578"/>
    <w:rsid w:val="00E66717"/>
    <w:rsid w:val="00E669F7"/>
    <w:rsid w:val="00E70827"/>
    <w:rsid w:val="00E70FA1"/>
    <w:rsid w:val="00E70FF3"/>
    <w:rsid w:val="00E7125D"/>
    <w:rsid w:val="00E71829"/>
    <w:rsid w:val="00E720CA"/>
    <w:rsid w:val="00E751CF"/>
    <w:rsid w:val="00E76D92"/>
    <w:rsid w:val="00E7747C"/>
    <w:rsid w:val="00E77DBD"/>
    <w:rsid w:val="00E80E1B"/>
    <w:rsid w:val="00E80E70"/>
    <w:rsid w:val="00E820D3"/>
    <w:rsid w:val="00E82455"/>
    <w:rsid w:val="00E82C2D"/>
    <w:rsid w:val="00E83AA6"/>
    <w:rsid w:val="00E869F3"/>
    <w:rsid w:val="00E870CB"/>
    <w:rsid w:val="00E91024"/>
    <w:rsid w:val="00E91E43"/>
    <w:rsid w:val="00E92270"/>
    <w:rsid w:val="00E9293F"/>
    <w:rsid w:val="00E9400A"/>
    <w:rsid w:val="00E9597D"/>
    <w:rsid w:val="00EA019E"/>
    <w:rsid w:val="00EA103D"/>
    <w:rsid w:val="00EA137C"/>
    <w:rsid w:val="00EA52DE"/>
    <w:rsid w:val="00EB10AD"/>
    <w:rsid w:val="00EB36DF"/>
    <w:rsid w:val="00EB3E34"/>
    <w:rsid w:val="00EB5899"/>
    <w:rsid w:val="00EB5A42"/>
    <w:rsid w:val="00EB5D2A"/>
    <w:rsid w:val="00EB61CD"/>
    <w:rsid w:val="00EB74F9"/>
    <w:rsid w:val="00EC0A87"/>
    <w:rsid w:val="00EC1219"/>
    <w:rsid w:val="00EC4163"/>
    <w:rsid w:val="00EC6EE8"/>
    <w:rsid w:val="00EC7689"/>
    <w:rsid w:val="00EC79ED"/>
    <w:rsid w:val="00ED0C9C"/>
    <w:rsid w:val="00ED31A6"/>
    <w:rsid w:val="00ED3269"/>
    <w:rsid w:val="00ED38A9"/>
    <w:rsid w:val="00ED3E90"/>
    <w:rsid w:val="00ED54D2"/>
    <w:rsid w:val="00ED7590"/>
    <w:rsid w:val="00EE03FA"/>
    <w:rsid w:val="00EE0CA4"/>
    <w:rsid w:val="00EE1C79"/>
    <w:rsid w:val="00EE31E5"/>
    <w:rsid w:val="00EE553A"/>
    <w:rsid w:val="00EE587B"/>
    <w:rsid w:val="00EE7844"/>
    <w:rsid w:val="00EF0127"/>
    <w:rsid w:val="00EF0975"/>
    <w:rsid w:val="00EF32FB"/>
    <w:rsid w:val="00EF4B8F"/>
    <w:rsid w:val="00EF602E"/>
    <w:rsid w:val="00F0122E"/>
    <w:rsid w:val="00F03B3B"/>
    <w:rsid w:val="00F05BE7"/>
    <w:rsid w:val="00F05E74"/>
    <w:rsid w:val="00F065F5"/>
    <w:rsid w:val="00F06C8A"/>
    <w:rsid w:val="00F12DCD"/>
    <w:rsid w:val="00F13D86"/>
    <w:rsid w:val="00F1516E"/>
    <w:rsid w:val="00F17F48"/>
    <w:rsid w:val="00F2021F"/>
    <w:rsid w:val="00F21B36"/>
    <w:rsid w:val="00F21CB3"/>
    <w:rsid w:val="00F23F2D"/>
    <w:rsid w:val="00F2401F"/>
    <w:rsid w:val="00F24C37"/>
    <w:rsid w:val="00F271F8"/>
    <w:rsid w:val="00F30B24"/>
    <w:rsid w:val="00F31720"/>
    <w:rsid w:val="00F320FC"/>
    <w:rsid w:val="00F32BB7"/>
    <w:rsid w:val="00F3343A"/>
    <w:rsid w:val="00F33901"/>
    <w:rsid w:val="00F35106"/>
    <w:rsid w:val="00F35FC3"/>
    <w:rsid w:val="00F36E3A"/>
    <w:rsid w:val="00F37BA8"/>
    <w:rsid w:val="00F37C20"/>
    <w:rsid w:val="00F40ABD"/>
    <w:rsid w:val="00F41EE1"/>
    <w:rsid w:val="00F41F46"/>
    <w:rsid w:val="00F424EB"/>
    <w:rsid w:val="00F4252A"/>
    <w:rsid w:val="00F42A11"/>
    <w:rsid w:val="00F42E57"/>
    <w:rsid w:val="00F431F0"/>
    <w:rsid w:val="00F45058"/>
    <w:rsid w:val="00F457CB"/>
    <w:rsid w:val="00F45969"/>
    <w:rsid w:val="00F45F0D"/>
    <w:rsid w:val="00F468FC"/>
    <w:rsid w:val="00F51964"/>
    <w:rsid w:val="00F52227"/>
    <w:rsid w:val="00F530B0"/>
    <w:rsid w:val="00F538BB"/>
    <w:rsid w:val="00F53CCD"/>
    <w:rsid w:val="00F553DB"/>
    <w:rsid w:val="00F56593"/>
    <w:rsid w:val="00F56D11"/>
    <w:rsid w:val="00F601D7"/>
    <w:rsid w:val="00F61E24"/>
    <w:rsid w:val="00F626FE"/>
    <w:rsid w:val="00F64529"/>
    <w:rsid w:val="00F6472A"/>
    <w:rsid w:val="00F66851"/>
    <w:rsid w:val="00F669F1"/>
    <w:rsid w:val="00F674A9"/>
    <w:rsid w:val="00F7062A"/>
    <w:rsid w:val="00F72B3F"/>
    <w:rsid w:val="00F74430"/>
    <w:rsid w:val="00F752E3"/>
    <w:rsid w:val="00F75330"/>
    <w:rsid w:val="00F7597D"/>
    <w:rsid w:val="00F76709"/>
    <w:rsid w:val="00F77575"/>
    <w:rsid w:val="00F7787B"/>
    <w:rsid w:val="00F778D1"/>
    <w:rsid w:val="00F802FA"/>
    <w:rsid w:val="00F829C5"/>
    <w:rsid w:val="00F83276"/>
    <w:rsid w:val="00F839F1"/>
    <w:rsid w:val="00F83EE2"/>
    <w:rsid w:val="00F85121"/>
    <w:rsid w:val="00F85A44"/>
    <w:rsid w:val="00F87904"/>
    <w:rsid w:val="00F87D05"/>
    <w:rsid w:val="00F91897"/>
    <w:rsid w:val="00F91C81"/>
    <w:rsid w:val="00F93B69"/>
    <w:rsid w:val="00F9615A"/>
    <w:rsid w:val="00F96531"/>
    <w:rsid w:val="00FA0ACA"/>
    <w:rsid w:val="00FA2179"/>
    <w:rsid w:val="00FA21FA"/>
    <w:rsid w:val="00FA3E60"/>
    <w:rsid w:val="00FA50CE"/>
    <w:rsid w:val="00FA576E"/>
    <w:rsid w:val="00FA64B0"/>
    <w:rsid w:val="00FA68FC"/>
    <w:rsid w:val="00FB4FBC"/>
    <w:rsid w:val="00FB5EC7"/>
    <w:rsid w:val="00FB5ED5"/>
    <w:rsid w:val="00FB63FF"/>
    <w:rsid w:val="00FB6E72"/>
    <w:rsid w:val="00FB7264"/>
    <w:rsid w:val="00FB72F3"/>
    <w:rsid w:val="00FC0EB8"/>
    <w:rsid w:val="00FC0F6B"/>
    <w:rsid w:val="00FC0FE0"/>
    <w:rsid w:val="00FC1847"/>
    <w:rsid w:val="00FC2AEA"/>
    <w:rsid w:val="00FC3274"/>
    <w:rsid w:val="00FC3688"/>
    <w:rsid w:val="00FC53F6"/>
    <w:rsid w:val="00FC5DD9"/>
    <w:rsid w:val="00FC6B5E"/>
    <w:rsid w:val="00FD1029"/>
    <w:rsid w:val="00FD3E1A"/>
    <w:rsid w:val="00FD4CCF"/>
    <w:rsid w:val="00FD5DA3"/>
    <w:rsid w:val="00FD687C"/>
    <w:rsid w:val="00FE06A3"/>
    <w:rsid w:val="00FE219A"/>
    <w:rsid w:val="00FE30C4"/>
    <w:rsid w:val="00FE358A"/>
    <w:rsid w:val="00FE3A5D"/>
    <w:rsid w:val="00FE3AEB"/>
    <w:rsid w:val="00FE3EE3"/>
    <w:rsid w:val="00FE51DE"/>
    <w:rsid w:val="00FE56E8"/>
    <w:rsid w:val="00FE76B7"/>
    <w:rsid w:val="00FE7AC5"/>
    <w:rsid w:val="00FE7D03"/>
    <w:rsid w:val="00FF232E"/>
    <w:rsid w:val="00FF2F6F"/>
    <w:rsid w:val="00FF3196"/>
    <w:rsid w:val="00FF3413"/>
    <w:rsid w:val="00FF35B9"/>
    <w:rsid w:val="00FF5FC3"/>
    <w:rsid w:val="00FF6F46"/>
    <w:rsid w:val="00FF71E1"/>
    <w:rsid w:val="00FF7E7A"/>
    <w:rsid w:val="06F53D87"/>
    <w:rsid w:val="258D88B7"/>
    <w:rsid w:val="468C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C8FEE3"/>
  <w15:docId w15:val="{9D5A299E-004C-46E1-8D5C-176409E6A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8E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120"/>
      <w:ind w:left="1440"/>
      <w:jc w:val="both"/>
      <w:outlineLvl w:val="0"/>
    </w:pPr>
    <w:rPr>
      <w:i/>
      <w:iCs/>
    </w:rPr>
  </w:style>
  <w:style w:type="paragraph" w:styleId="Heading2">
    <w:name w:val="heading 2"/>
    <w:basedOn w:val="Normal"/>
    <w:next w:val="Normal"/>
    <w:qFormat/>
    <w:pPr>
      <w:keepNext/>
      <w:spacing w:after="120"/>
      <w:ind w:left="720" w:firstLine="720"/>
      <w:jc w:val="both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spacing w:after="120"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spacing w:after="120"/>
      <w:ind w:left="1440"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qFormat/>
    <w:pPr>
      <w:keepNext/>
      <w:ind w:left="1440" w:hanging="1440"/>
      <w:jc w:val="center"/>
      <w:outlineLvl w:val="5"/>
    </w:pPr>
    <w:rPr>
      <w:b/>
      <w:u w:val="thick"/>
    </w:rPr>
  </w:style>
  <w:style w:type="paragraph" w:styleId="Heading7">
    <w:name w:val="heading 7"/>
    <w:basedOn w:val="Normal"/>
    <w:next w:val="Normal"/>
    <w:qFormat/>
    <w:pPr>
      <w:keepNext/>
      <w:ind w:left="1440" w:hanging="1440"/>
      <w:jc w:val="center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BodyTextIndent2">
    <w:name w:val="Body Text Indent 2"/>
    <w:basedOn w:val="Normal"/>
    <w:semiHidden/>
    <w:pPr>
      <w:ind w:left="1440"/>
    </w:pPr>
  </w:style>
  <w:style w:type="paragraph" w:styleId="BodyText">
    <w:name w:val="Body Text"/>
    <w:basedOn w:val="Normal"/>
    <w:link w:val="BodyTextChar"/>
    <w:semiHidden/>
    <w:pPr>
      <w:spacing w:after="160"/>
      <w:jc w:val="both"/>
    </w:pPr>
    <w:rPr>
      <w:szCs w:val="20"/>
      <w:lang w:val="en-GB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semiHidden/>
    <w:pPr>
      <w:ind w:left="2160"/>
    </w:pPr>
    <w:rPr>
      <w:bCs/>
    </w:rPr>
  </w:style>
  <w:style w:type="paragraph" w:styleId="BodyText2">
    <w:name w:val="Body Text 2"/>
    <w:basedOn w:val="Normal"/>
    <w:semiHidden/>
    <w:pPr>
      <w:spacing w:after="120"/>
      <w:jc w:val="both"/>
    </w:pPr>
    <w:rPr>
      <w:b/>
      <w:sz w:val="36"/>
    </w:rPr>
  </w:style>
  <w:style w:type="paragraph" w:styleId="ListBullet">
    <w:name w:val="List Bullet"/>
    <w:basedOn w:val="Normal"/>
    <w:autoRedefine/>
    <w:semiHidden/>
    <w:pPr>
      <w:jc w:val="both"/>
    </w:pPr>
    <w:rPr>
      <w:szCs w:val="20"/>
      <w:lang w:val="en-GB"/>
    </w:rPr>
  </w:style>
  <w:style w:type="character" w:customStyle="1" w:styleId="BodyTextChar">
    <w:name w:val="Body Text Char"/>
    <w:link w:val="BodyText"/>
    <w:semiHidden/>
    <w:rsid w:val="00064DFB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0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70DD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A31730"/>
    <w:pPr>
      <w:ind w:left="720"/>
      <w:contextualSpacing/>
    </w:pPr>
    <w:rPr>
      <w:rFonts w:eastAsia="Calibri"/>
      <w:lang w:val="en-US"/>
    </w:rPr>
  </w:style>
  <w:style w:type="character" w:customStyle="1" w:styleId="SubtitleChar">
    <w:name w:val="Subtitle Char"/>
    <w:link w:val="Subtitle"/>
    <w:rsid w:val="00353B16"/>
    <w:rPr>
      <w:b/>
      <w:bCs/>
      <w:sz w:val="24"/>
      <w:szCs w:val="24"/>
      <w:u w:val="single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BC0BF3"/>
    <w:rPr>
      <w:rFonts w:ascii="Calibri" w:eastAsiaTheme="minorHAnsi" w:hAnsi="Calibri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7F3DB6"/>
    <w:pPr>
      <w:spacing w:before="100" w:beforeAutospacing="1" w:after="100" w:afterAutospacing="1"/>
    </w:pPr>
    <w:rPr>
      <w:rFonts w:eastAsia="Calibri"/>
      <w:lang w:eastAsia="en-CA"/>
    </w:rPr>
  </w:style>
  <w:style w:type="paragraph" w:customStyle="1" w:styleId="m-5404546664720756394msonospacing">
    <w:name w:val="m_-5404546664720756394msonospacing"/>
    <w:basedOn w:val="Normal"/>
    <w:rsid w:val="00922FE5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922FE5"/>
  </w:style>
  <w:style w:type="paragraph" w:customStyle="1" w:styleId="m-7706522284818274759msolistparagraph">
    <w:name w:val="m_-7706522284818274759msolistparagraph"/>
    <w:basedOn w:val="Normal"/>
    <w:rsid w:val="00E91024"/>
    <w:pPr>
      <w:spacing w:before="100" w:beforeAutospacing="1" w:after="100" w:afterAutospacing="1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1638AD"/>
    <w:rPr>
      <w:i/>
      <w:iCs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7C22B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511B9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FC0F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FE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1634F"/>
    <w:rPr>
      <w:rFonts w:ascii="Calibri" w:eastAsiaTheme="minorHAnsi" w:hAnsi="Calibri"/>
      <w:sz w:val="22"/>
      <w:szCs w:val="22"/>
      <w:lang w:val="en-US" w:eastAsia="en-US"/>
    </w:rPr>
  </w:style>
  <w:style w:type="paragraph" w:customStyle="1" w:styleId="Default">
    <w:name w:val="Default"/>
    <w:rsid w:val="00B30C8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E21E0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E21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21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21E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1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1E0"/>
    <w:rPr>
      <w:b/>
      <w:bCs/>
      <w:lang w:eastAsia="en-US"/>
    </w:rPr>
  </w:style>
  <w:style w:type="character" w:styleId="Mention">
    <w:name w:val="Mention"/>
    <w:basedOn w:val="DefaultParagraphFont"/>
    <w:uiPriority w:val="99"/>
    <w:unhideWhenUsed/>
    <w:rsid w:val="000E21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0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6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5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33794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643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92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019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92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277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70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899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3852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26831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17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83487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3911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9901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3322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589676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2979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24450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2838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2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2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177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93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02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025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2874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64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829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09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694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661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420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86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146603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79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2682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704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8984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3843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0949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5612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44289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71369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90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59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9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6545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112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980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910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5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3502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80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135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394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69017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261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9684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7401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733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6125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851155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3108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96950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1852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824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16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43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36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9538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94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92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770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598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902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1045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9718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5151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615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4768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115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9340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7182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525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597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4716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3315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96532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20045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822853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429742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533849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457658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70175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2449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68521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764551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3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7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7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30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77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1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64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8112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75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70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1410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02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62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663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2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40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338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82764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01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969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269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146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00878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3000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470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174842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7098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898759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308077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461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32053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03760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540948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83029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029211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3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8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89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37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541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8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6594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75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921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312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5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02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417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543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90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64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653595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28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4872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295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971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501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575713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01774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0769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34882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22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39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57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39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8818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736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047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982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87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318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118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18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4578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842343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51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379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338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469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8565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07546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5935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86868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950751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5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5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29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2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529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42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8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0851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614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1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3473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965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07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72762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3374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162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6530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8356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65701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586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5781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213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037907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meetup-join/19%3ameeting_ZDYxMzc0ZmYtNGYxYy00MzI4LWEzNzQtOTQ5OTBmNDdhODQ4%40thread.v2/0?context=%7b%22Tid%22%3a%223c5792df-a4e1-4593-a794-b26d28e34254%22%2c%22Oid%22%3a%226462bf36-2711-46d4-9030-0a5c39f8e256%22%7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ZDYxMzc0ZmYtNGYxYy00MzI4LWEzNzQtOTQ5OTBmNDdhODQ4%40thread.v2/0?context=%7b%22Tid%22%3a%223c5792df-a4e1-4593-a794-b26d28e34254%22%2c%22Oid%22%3a%226462bf36-2711-46d4-9030-0a5c39f8e256%22%7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5c8b13-cd97-4d7c-80cc-c0b0f13eef00" xsi:nil="true"/>
    <lcf76f155ced4ddcb4097134ff3c332f xmlns="bf2f43ec-0e3e-4a63-895a-ba1cdc165ae4">
      <Terms xmlns="http://schemas.microsoft.com/office/infopath/2007/PartnerControls"/>
    </lcf76f155ced4ddcb4097134ff3c332f>
    <SharedWithUsers xmlns="2a5c8b13-cd97-4d7c-80cc-c0b0f13eef00">
      <UserInfo>
        <DisplayName>Nicholas O'Dette</DisplayName>
        <AccountId>40</AccountId>
        <AccountType/>
      </UserInfo>
      <UserInfo>
        <DisplayName>Nahyssa Rose Rabé Harou</DisplayName>
        <AccountId>409</AccountId>
        <AccountType/>
      </UserInfo>
      <UserInfo>
        <DisplayName>Julien Robichaud</DisplayName>
        <AccountId>1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DCBE42099D4FB2144ADE8C582659" ma:contentTypeVersion="19" ma:contentTypeDescription="Create a new document." ma:contentTypeScope="" ma:versionID="04b97c9e4336ef2fdb9d671f216627bf">
  <xsd:schema xmlns:xsd="http://www.w3.org/2001/XMLSchema" xmlns:xs="http://www.w3.org/2001/XMLSchema" xmlns:p="http://schemas.microsoft.com/office/2006/metadata/properties" xmlns:ns2="bf2f43ec-0e3e-4a63-895a-ba1cdc165ae4" xmlns:ns3="2a5c8b13-cd97-4d7c-80cc-c0b0f13eef00" targetNamespace="http://schemas.microsoft.com/office/2006/metadata/properties" ma:root="true" ma:fieldsID="184e786259c3956cd213800fefeb75d8" ns2:_="" ns3:_="">
    <xsd:import namespace="bf2f43ec-0e3e-4a63-895a-ba1cdc165ae4"/>
    <xsd:import namespace="2a5c8b13-cd97-4d7c-80cc-c0b0f13ee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43ec-0e3e-4a63-895a-ba1cdc165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b57b93e-c431-4e24-8fe4-1f8378054e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8b13-cd97-4d7c-80cc-c0b0f13ee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4edb90-8d5d-4f3f-9c37-85a54fe18cf7}" ma:internalName="TaxCatchAll" ma:showField="CatchAllData" ma:web="2a5c8b13-cd97-4d7c-80cc-c0b0f13e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5BFA14-80E5-47CE-9437-910100C302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898845-7603-4FAB-9640-21821BBA72EC}">
  <ds:schemaRefs>
    <ds:schemaRef ds:uri="http://schemas.microsoft.com/office/2006/metadata/properties"/>
    <ds:schemaRef ds:uri="http://schemas.microsoft.com/office/infopath/2007/PartnerControls"/>
    <ds:schemaRef ds:uri="2a5c8b13-cd97-4d7c-80cc-c0b0f13eef00"/>
    <ds:schemaRef ds:uri="bf2f43ec-0e3e-4a63-895a-ba1cdc165ae4"/>
  </ds:schemaRefs>
</ds:datastoreItem>
</file>

<file path=customXml/itemProps3.xml><?xml version="1.0" encoding="utf-8"?>
<ds:datastoreItem xmlns:ds="http://schemas.openxmlformats.org/officeDocument/2006/customXml" ds:itemID="{642DF960-B830-4C67-BEE7-C1E6C54D76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F670EC-F133-482C-8056-0539F5F14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f43ec-0e3e-4a63-895a-ba1cdc165ae4"/>
    <ds:schemaRef ds:uri="2a5c8b13-cd97-4d7c-80cc-c0b0f13ee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576</Words>
  <Characters>3284</Characters>
  <Application>Microsoft Office Word</Application>
  <DocSecurity>0</DocSecurity>
  <Lines>27</Lines>
  <Paragraphs>7</Paragraphs>
  <ScaleCrop>false</ScaleCrop>
  <Company>Hewlett-Packard</Company>
  <LinksUpToDate>false</LinksUpToDate>
  <CharactersWithSpaces>3853</CharactersWithSpaces>
  <SharedDoc>false</SharedDoc>
  <HLinks>
    <vt:vector size="12" baseType="variant">
      <vt:variant>
        <vt:i4>7143519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ZDYxMzc0ZmYtNGYxYy00MzI4LWEzNzQtOTQ5OTBmNDdhODQ4%40thread.v2/0?context=%7b%22Tid%22%3a%223c5792df-a4e1-4593-a794-b26d28e34254%22%2c%22Oid%22%3a%226462bf36-2711-46d4-9030-0a5c39f8e256%22%7d</vt:lpwstr>
      </vt:variant>
      <vt:variant>
        <vt:lpwstr/>
      </vt:variant>
      <vt:variant>
        <vt:i4>7143519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ZDYxMzc0ZmYtNGYxYy00MzI4LWEzNzQtOTQ5OTBmNDdhODQ4%40thread.v2/0?context=%7b%22Tid%22%3a%223c5792df-a4e1-4593-a794-b26d28e34254%22%2c%22Oid%22%3a%226462bf36-2711-46d4-9030-0a5c39f8e256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MICHI PLANNING DISTRICT COMMISSION</dc:title>
  <dc:subject/>
  <dc:creator>Juanita</dc:creator>
  <cp:keywords/>
  <dc:description/>
  <cp:lastModifiedBy>Nicholas O'Dette</cp:lastModifiedBy>
  <cp:revision>44</cp:revision>
  <cp:lastPrinted>2025-06-19T17:53:00Z</cp:lastPrinted>
  <dcterms:created xsi:type="dcterms:W3CDTF">2025-06-18T23:28:00Z</dcterms:created>
  <dcterms:modified xsi:type="dcterms:W3CDTF">2025-06-19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6DCBE42099D4FB2144ADE8C582659</vt:lpwstr>
  </property>
  <property fmtid="{D5CDD505-2E9C-101B-9397-08002B2CF9AE}" pid="3" name="Order">
    <vt:r8>2442000</vt:r8>
  </property>
  <property fmtid="{D5CDD505-2E9C-101B-9397-08002B2CF9AE}" pid="4" name="MediaServiceImageTags">
    <vt:lpwstr/>
  </property>
  <property fmtid="{D5CDD505-2E9C-101B-9397-08002B2CF9AE}" pid="5" name="GrammarlyDocumentId">
    <vt:lpwstr>20a4f8a9-81ed-418a-a760-e95bc3f8417b</vt:lpwstr>
  </property>
</Properties>
</file>